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71EB" w:rsidRPr="00DA5292" w:rsidRDefault="00FE71EB" w:rsidP="00E41E05">
      <w:pPr>
        <w:rPr>
          <w:b/>
          <w:color w:val="002060"/>
        </w:rPr>
      </w:pPr>
      <w:r w:rsidRPr="00DA5292">
        <w:rPr>
          <w:b/>
          <w:color w:val="002060"/>
        </w:rPr>
        <w:t xml:space="preserve">Đề Cương </w:t>
      </w:r>
      <w:r w:rsidR="00C8066B">
        <w:rPr>
          <w:b/>
          <w:color w:val="002060"/>
        </w:rPr>
        <w:t>Khóa</w:t>
      </w:r>
      <w:r w:rsidRPr="00DA5292">
        <w:rPr>
          <w:b/>
          <w:color w:val="002060"/>
        </w:rPr>
        <w:t xml:space="preserve"> Học </w:t>
      </w:r>
    </w:p>
    <w:p w:rsidR="00FE71EB" w:rsidRPr="00323F53" w:rsidRDefault="00FE71EB" w:rsidP="00323F53">
      <w:pPr>
        <w:ind w:right="-360"/>
        <w:rPr>
          <w:b/>
          <w:color w:val="002060"/>
          <w:sz w:val="44"/>
        </w:rPr>
      </w:pPr>
      <w:bookmarkStart w:id="0" w:name="_Hlk49243399"/>
      <w:r w:rsidRPr="00323F53">
        <w:rPr>
          <w:b/>
          <w:color w:val="002060"/>
          <w:sz w:val="44"/>
        </w:rPr>
        <w:t xml:space="preserve">Artificial Intelligence for </w:t>
      </w:r>
      <w:r w:rsidR="001916E5" w:rsidRPr="00323F53">
        <w:rPr>
          <w:b/>
          <w:color w:val="002060"/>
          <w:sz w:val="44"/>
        </w:rPr>
        <w:t>Financial Data Analytics</w:t>
      </w:r>
      <w:bookmarkEnd w:id="0"/>
    </w:p>
    <w:p w:rsidR="00FE71EB" w:rsidRPr="00DA5292" w:rsidRDefault="00FE71EB" w:rsidP="00E41E05">
      <w:pPr>
        <w:pBdr>
          <w:bottom w:val="single" w:sz="4" w:space="1" w:color="auto"/>
        </w:pBdr>
        <w:rPr>
          <w:b/>
          <w:color w:val="002060"/>
        </w:rPr>
      </w:pPr>
      <w:r w:rsidRPr="00DA5292">
        <w:rPr>
          <w:b/>
          <w:color w:val="002060"/>
        </w:rPr>
        <w:t>MS</w:t>
      </w:r>
      <w:r w:rsidR="00087BFC">
        <w:rPr>
          <w:b/>
          <w:color w:val="002060"/>
        </w:rPr>
        <w:t>K</w:t>
      </w:r>
      <w:r w:rsidRPr="00DA5292">
        <w:rPr>
          <w:b/>
          <w:color w:val="002060"/>
        </w:rPr>
        <w:t>H: 001</w:t>
      </w:r>
    </w:p>
    <w:p w:rsidR="00FE71EB" w:rsidRPr="00DA5292" w:rsidRDefault="00FE71EB" w:rsidP="00E41E05">
      <w:pPr>
        <w:rPr>
          <w:color w:val="002060"/>
        </w:rPr>
      </w:pPr>
    </w:p>
    <w:p w:rsidR="00FE71EB" w:rsidRPr="00DA5292" w:rsidRDefault="00FE71EB" w:rsidP="00E41E05">
      <w:pPr>
        <w:pStyle w:val="Heading1"/>
        <w:rPr>
          <w:color w:val="002060"/>
        </w:rPr>
      </w:pPr>
      <w:r w:rsidRPr="00DA5292">
        <w:rPr>
          <w:color w:val="002060"/>
        </w:rPr>
        <w:t xml:space="preserve">Quy </w:t>
      </w:r>
      <w:r w:rsidR="00DA5292" w:rsidRPr="00DA5292">
        <w:rPr>
          <w:color w:val="002060"/>
        </w:rPr>
        <w:t xml:space="preserve">Cách </w:t>
      </w:r>
      <w:r w:rsidR="00C8066B">
        <w:rPr>
          <w:color w:val="002060"/>
        </w:rPr>
        <w:t>Khóa</w:t>
      </w:r>
      <w:r w:rsidR="00DA5292" w:rsidRPr="00DA5292">
        <w:rPr>
          <w:color w:val="002060"/>
        </w:rPr>
        <w:t xml:space="preserve"> Học </w:t>
      </w:r>
      <w:r w:rsidRPr="00DA5292">
        <w:rPr>
          <w:color w:val="002060"/>
        </w:rPr>
        <w:t>(</w:t>
      </w:r>
      <w:r w:rsidR="00DA5292" w:rsidRPr="00DA5292">
        <w:rPr>
          <w:color w:val="002060"/>
        </w:rPr>
        <w:t>Course Specification</w:t>
      </w:r>
      <w:r w:rsidRPr="00DA5292">
        <w:rPr>
          <w:color w:val="002060"/>
        </w:rPr>
        <w:t>)</w:t>
      </w:r>
    </w:p>
    <w:p w:rsidR="00FE71EB" w:rsidRPr="00DA5292" w:rsidRDefault="00FE71EB" w:rsidP="00C837A7">
      <w:pPr>
        <w:pStyle w:val="BodyText"/>
        <w:numPr>
          <w:ilvl w:val="0"/>
          <w:numId w:val="7"/>
        </w:numPr>
        <w:tabs>
          <w:tab w:val="left" w:pos="3960"/>
        </w:tabs>
      </w:pPr>
      <w:r w:rsidRPr="00DA5292">
        <w:t xml:space="preserve">Tên </w:t>
      </w:r>
      <w:r w:rsidR="00C8066B">
        <w:t>khóa</w:t>
      </w:r>
      <w:r w:rsidRPr="00DA5292">
        <w:t xml:space="preserve"> học:  </w:t>
      </w:r>
      <w:r w:rsidR="008B04FC" w:rsidRPr="00DA5292">
        <w:t>Artific</w:t>
      </w:r>
      <w:r w:rsidR="001916E5">
        <w:t>ial Intelligence for Financial Data Analytics</w:t>
      </w:r>
    </w:p>
    <w:p w:rsidR="00FE71EB" w:rsidRPr="00DA5292" w:rsidRDefault="00FE71EB" w:rsidP="00C837A7">
      <w:pPr>
        <w:pStyle w:val="BodyText"/>
        <w:numPr>
          <w:ilvl w:val="0"/>
          <w:numId w:val="7"/>
        </w:numPr>
        <w:tabs>
          <w:tab w:val="left" w:pos="3960"/>
        </w:tabs>
      </w:pPr>
      <w:r w:rsidRPr="00DA5292">
        <w:t xml:space="preserve">Mã số </w:t>
      </w:r>
      <w:r w:rsidR="00C8066B">
        <w:t>khóa</w:t>
      </w:r>
      <w:r w:rsidRPr="00DA5292">
        <w:t xml:space="preserve"> học: </w:t>
      </w:r>
      <w:r w:rsidR="008B04FC" w:rsidRPr="00DA5292">
        <w:tab/>
      </w:r>
      <w:r w:rsidRPr="00DA5292">
        <w:t>001</w:t>
      </w:r>
    </w:p>
    <w:p w:rsidR="00FE71EB" w:rsidRPr="00DA5292" w:rsidRDefault="00FE71EB" w:rsidP="00C837A7">
      <w:pPr>
        <w:pStyle w:val="BodyText"/>
        <w:numPr>
          <w:ilvl w:val="0"/>
          <w:numId w:val="7"/>
        </w:numPr>
        <w:tabs>
          <w:tab w:val="left" w:pos="3960"/>
        </w:tabs>
      </w:pPr>
      <w:r w:rsidRPr="00DA5292">
        <w:t>Tổng số tiết:</w:t>
      </w:r>
      <w:r w:rsidRPr="00DA5292">
        <w:tab/>
        <w:t xml:space="preserve">30 tiết, bao gồm: </w:t>
      </w:r>
    </w:p>
    <w:p w:rsidR="00FE71EB" w:rsidRPr="00DA5292" w:rsidRDefault="00FE71EB" w:rsidP="00C837A7">
      <w:pPr>
        <w:pStyle w:val="ListParagraph"/>
        <w:numPr>
          <w:ilvl w:val="0"/>
          <w:numId w:val="10"/>
        </w:numPr>
        <w:tabs>
          <w:tab w:val="left" w:pos="3960"/>
        </w:tabs>
        <w:rPr>
          <w:color w:val="002060"/>
        </w:rPr>
      </w:pPr>
      <w:r w:rsidRPr="00DA5292">
        <w:rPr>
          <w:color w:val="002060"/>
        </w:rPr>
        <w:t>Số tiết lý thuyết:</w:t>
      </w:r>
      <w:r w:rsidRPr="00DA5292">
        <w:rPr>
          <w:color w:val="002060"/>
        </w:rPr>
        <w:tab/>
        <w:t>15 tiết</w:t>
      </w:r>
    </w:p>
    <w:p w:rsidR="00FE71EB" w:rsidRPr="00DA5292" w:rsidRDefault="00FE71EB" w:rsidP="00C837A7">
      <w:pPr>
        <w:pStyle w:val="ListParagraph"/>
        <w:numPr>
          <w:ilvl w:val="0"/>
          <w:numId w:val="10"/>
        </w:numPr>
        <w:tabs>
          <w:tab w:val="left" w:pos="3960"/>
        </w:tabs>
        <w:rPr>
          <w:color w:val="002060"/>
        </w:rPr>
      </w:pPr>
      <w:r w:rsidRPr="00DA5292">
        <w:rPr>
          <w:color w:val="002060"/>
        </w:rPr>
        <w:t>Số tiết thực hành:</w:t>
      </w:r>
      <w:r w:rsidRPr="00DA5292">
        <w:rPr>
          <w:color w:val="002060"/>
        </w:rPr>
        <w:tab/>
        <w:t>15 tiết</w:t>
      </w:r>
    </w:p>
    <w:p w:rsidR="008E72B6" w:rsidRDefault="00FE71EB" w:rsidP="00C837A7">
      <w:pPr>
        <w:pStyle w:val="BodyText"/>
        <w:numPr>
          <w:ilvl w:val="0"/>
          <w:numId w:val="7"/>
        </w:numPr>
        <w:tabs>
          <w:tab w:val="left" w:pos="3960"/>
        </w:tabs>
      </w:pPr>
      <w:r w:rsidRPr="00DA5292">
        <w:t>Số tiết tự học:</w:t>
      </w:r>
      <w:r w:rsidRPr="00DA5292">
        <w:tab/>
        <w:t>30 tiết</w:t>
      </w:r>
    </w:p>
    <w:p w:rsidR="00FE71EB" w:rsidRDefault="008E72B6" w:rsidP="00C837A7">
      <w:pPr>
        <w:pStyle w:val="BodyText"/>
        <w:numPr>
          <w:ilvl w:val="0"/>
          <w:numId w:val="7"/>
        </w:numPr>
        <w:tabs>
          <w:tab w:val="left" w:pos="3960"/>
        </w:tabs>
      </w:pPr>
      <w:r>
        <w:t>Số học viên/Lớp:</w:t>
      </w:r>
      <w:r>
        <w:tab/>
        <w:t>tối đa 20 học viên</w:t>
      </w:r>
    </w:p>
    <w:p w:rsidR="00E07CB7" w:rsidRPr="00DA5292" w:rsidRDefault="00E07CB7" w:rsidP="00C837A7">
      <w:pPr>
        <w:pStyle w:val="BodyText"/>
        <w:numPr>
          <w:ilvl w:val="0"/>
          <w:numId w:val="7"/>
        </w:numPr>
        <w:tabs>
          <w:tab w:val="left" w:pos="3960"/>
        </w:tabs>
      </w:pPr>
      <w:r>
        <w:t>Số giảng viên/Lớp:</w:t>
      </w:r>
      <w:r>
        <w:tab/>
        <w:t>ít nhất 2 giảng viên</w:t>
      </w:r>
    </w:p>
    <w:p w:rsidR="00FE71EB" w:rsidRPr="00DA5292" w:rsidRDefault="00FE71EB" w:rsidP="00E41E05">
      <w:pPr>
        <w:pStyle w:val="Heading1"/>
        <w:rPr>
          <w:color w:val="002060"/>
        </w:rPr>
      </w:pPr>
      <w:r w:rsidRPr="00DA5292">
        <w:rPr>
          <w:color w:val="002060"/>
        </w:rPr>
        <w:t xml:space="preserve">Điều </w:t>
      </w:r>
      <w:r w:rsidR="00DA5292" w:rsidRPr="00DA5292">
        <w:rPr>
          <w:color w:val="002060"/>
        </w:rPr>
        <w:t xml:space="preserve">Kiện Tham Gia </w:t>
      </w:r>
      <w:r w:rsidR="00C8066B">
        <w:rPr>
          <w:color w:val="002060"/>
        </w:rPr>
        <w:t>Khóa</w:t>
      </w:r>
      <w:r w:rsidR="00DA5292" w:rsidRPr="00DA5292">
        <w:rPr>
          <w:color w:val="002060"/>
        </w:rPr>
        <w:t xml:space="preserve"> Học (Prerequisites)</w:t>
      </w:r>
    </w:p>
    <w:p w:rsidR="000A4F1B" w:rsidRPr="00DA5292" w:rsidRDefault="000A4F1B" w:rsidP="00C837A7">
      <w:pPr>
        <w:pStyle w:val="BodyText"/>
      </w:pPr>
      <w:r w:rsidRPr="00DA5292">
        <w:t xml:space="preserve">Để đạt kết quả tốt </w:t>
      </w:r>
      <w:r w:rsidR="006B308A" w:rsidRPr="00DA5292">
        <w:t>trong khóa học, học viên cần phải đáp ứng các điều kiện sau đây:</w:t>
      </w:r>
    </w:p>
    <w:p w:rsidR="00DA5292" w:rsidRPr="00DA5292" w:rsidRDefault="00FE71EB" w:rsidP="00C837A7">
      <w:pPr>
        <w:pStyle w:val="BodyText"/>
        <w:numPr>
          <w:ilvl w:val="0"/>
          <w:numId w:val="9"/>
        </w:numPr>
      </w:pPr>
      <w:r w:rsidRPr="00DA5292">
        <w:t>Có kiến thức tài chính</w:t>
      </w:r>
      <w:r w:rsidR="00E81F69">
        <w:t xml:space="preserve">, </w:t>
      </w:r>
      <w:r w:rsidR="00E81F69" w:rsidRPr="00DA5292">
        <w:t>kế toán</w:t>
      </w:r>
      <w:r w:rsidRPr="00DA5292">
        <w:t xml:space="preserve"> và tin học căn bản.</w:t>
      </w:r>
    </w:p>
    <w:p w:rsidR="00DA5292" w:rsidRPr="00DA5292" w:rsidRDefault="00DA5292" w:rsidP="00C837A7">
      <w:pPr>
        <w:pStyle w:val="BodyText"/>
        <w:numPr>
          <w:ilvl w:val="0"/>
          <w:numId w:val="9"/>
        </w:numPr>
      </w:pPr>
      <w:r w:rsidRPr="00DA5292">
        <w:t>Có laptop cài đặt hệ điều hành Windows 10.</w:t>
      </w:r>
    </w:p>
    <w:p w:rsidR="006B308A" w:rsidRPr="00DA5292" w:rsidRDefault="006B308A" w:rsidP="00C837A7">
      <w:pPr>
        <w:pStyle w:val="BodyText"/>
        <w:numPr>
          <w:ilvl w:val="0"/>
          <w:numId w:val="9"/>
        </w:numPr>
      </w:pPr>
      <w:r w:rsidRPr="00DA5292">
        <w:t xml:space="preserve">Tham dự đầy đủ các buổi học, </w:t>
      </w:r>
      <w:r w:rsidR="00637A70" w:rsidRPr="00DA5292">
        <w:t xml:space="preserve">có </w:t>
      </w:r>
      <w:r w:rsidRPr="00DA5292">
        <w:t>ý thức kỷ luật cao cùng với tinh thần cầu tiến</w:t>
      </w:r>
      <w:r w:rsidR="00087BFC">
        <w:t>, tự giác trong học tập</w:t>
      </w:r>
      <w:r w:rsidR="00CC3518">
        <w:t xml:space="preserve"> và</w:t>
      </w:r>
      <w:r w:rsidR="00087BFC">
        <w:t xml:space="preserve"> nghiên cứu</w:t>
      </w:r>
      <w:r w:rsidR="00CC3518">
        <w:t>, không đi trễ về sớm</w:t>
      </w:r>
      <w:r w:rsidRPr="00DA5292">
        <w:t>.</w:t>
      </w:r>
    </w:p>
    <w:p w:rsidR="00FE71EB" w:rsidRPr="00DA5292" w:rsidRDefault="00FE71EB" w:rsidP="00E41E05">
      <w:pPr>
        <w:pStyle w:val="Heading1"/>
        <w:rPr>
          <w:color w:val="002060"/>
        </w:rPr>
      </w:pPr>
      <w:r w:rsidRPr="00DA5292">
        <w:rPr>
          <w:color w:val="002060"/>
        </w:rPr>
        <w:t xml:space="preserve">Tóm </w:t>
      </w:r>
      <w:r w:rsidR="00DA5292" w:rsidRPr="00DA5292">
        <w:rPr>
          <w:color w:val="002060"/>
        </w:rPr>
        <w:t xml:space="preserve">Tắt Nội Dung </w:t>
      </w:r>
      <w:r w:rsidR="00C8066B">
        <w:rPr>
          <w:color w:val="002060"/>
        </w:rPr>
        <w:t>Khóa</w:t>
      </w:r>
      <w:r w:rsidR="00DA5292" w:rsidRPr="00DA5292">
        <w:rPr>
          <w:color w:val="002060"/>
        </w:rPr>
        <w:t xml:space="preserve"> Học (Course Description)</w:t>
      </w:r>
    </w:p>
    <w:p w:rsidR="00FE71EB" w:rsidRPr="00C837A7" w:rsidRDefault="00FE71EB" w:rsidP="00C837A7">
      <w:pPr>
        <w:pStyle w:val="BodyText"/>
      </w:pPr>
      <w:r w:rsidRPr="00C837A7">
        <w:t xml:space="preserve">Khóa học này sẽ cung cấp cho học viên </w:t>
      </w:r>
      <w:r w:rsidR="00F610EE" w:rsidRPr="00C837A7">
        <w:t xml:space="preserve">tầm nhìn và </w:t>
      </w:r>
      <w:r w:rsidRPr="00C837A7">
        <w:t xml:space="preserve">những kiến thức nền tảng liên quan đến </w:t>
      </w:r>
      <w:r w:rsidR="00C8066B" w:rsidRPr="00C837A7">
        <w:t xml:space="preserve">Artificial Intelligence; </w:t>
      </w:r>
      <w:r w:rsidRPr="00C837A7">
        <w:t>tổ chức, lưu trữ</w:t>
      </w:r>
      <w:r w:rsidR="00C8066B" w:rsidRPr="00C837A7">
        <w:t>, khai thác và</w:t>
      </w:r>
      <w:r w:rsidRPr="00C837A7">
        <w:t xml:space="preserve"> biểu diễn trực quan dữ liệu</w:t>
      </w:r>
      <w:r w:rsidR="00E81F69" w:rsidRPr="00C837A7">
        <w:t>;</w:t>
      </w:r>
      <w:r w:rsidRPr="00C837A7">
        <w:t xml:space="preserve"> áp dụng </w:t>
      </w:r>
      <w:r w:rsidR="00F610EE" w:rsidRPr="00C837A7">
        <w:t>Artificial Intelligence</w:t>
      </w:r>
      <w:r w:rsidRPr="00C837A7">
        <w:t xml:space="preserve"> vào phân tích báo cáo tài chính bằng ngôn ngữ lập trình Python</w:t>
      </w:r>
      <w:r w:rsidR="006B308A" w:rsidRPr="00C837A7">
        <w:t xml:space="preserve"> và </w:t>
      </w:r>
      <w:r w:rsidR="00FF0190" w:rsidRPr="00C837A7">
        <w:t>phần mềm Weka</w:t>
      </w:r>
      <w:r w:rsidR="00C8066B" w:rsidRPr="00C837A7">
        <w:t>.</w:t>
      </w:r>
    </w:p>
    <w:p w:rsidR="00FE71EB" w:rsidRPr="00DA5292" w:rsidRDefault="00FE71EB" w:rsidP="00E41E05">
      <w:pPr>
        <w:pStyle w:val="Heading1"/>
        <w:rPr>
          <w:color w:val="002060"/>
        </w:rPr>
      </w:pPr>
      <w:r w:rsidRPr="00DA5292">
        <w:rPr>
          <w:color w:val="002060"/>
        </w:rPr>
        <w:lastRenderedPageBreak/>
        <w:t xml:space="preserve">Mục </w:t>
      </w:r>
      <w:r w:rsidR="00DA5292" w:rsidRPr="00DA5292">
        <w:rPr>
          <w:color w:val="002060"/>
        </w:rPr>
        <w:t xml:space="preserve">Tiêu Của </w:t>
      </w:r>
      <w:r w:rsidR="00C8066B">
        <w:rPr>
          <w:color w:val="002060"/>
        </w:rPr>
        <w:t>Khóa</w:t>
      </w:r>
      <w:r w:rsidR="00DA5292" w:rsidRPr="00DA5292">
        <w:rPr>
          <w:color w:val="002060"/>
        </w:rPr>
        <w:t xml:space="preserve"> Học (Course Objectives)</w:t>
      </w:r>
    </w:p>
    <w:p w:rsidR="00FE71EB" w:rsidRPr="00DA5292" w:rsidRDefault="00FE71EB" w:rsidP="00C837A7">
      <w:pPr>
        <w:pStyle w:val="BodyText"/>
      </w:pPr>
      <w:r w:rsidRPr="00DA5292">
        <w:t xml:space="preserve">Mục tiêu tổng quát của </w:t>
      </w:r>
      <w:r w:rsidR="00087BFC">
        <w:t>khóa</w:t>
      </w:r>
      <w:r w:rsidRPr="00DA5292">
        <w:t xml:space="preserve"> học này là:</w:t>
      </w:r>
    </w:p>
    <w:p w:rsidR="00FF0190" w:rsidRPr="00DA5292" w:rsidRDefault="00FF0190" w:rsidP="00C837A7">
      <w:pPr>
        <w:pStyle w:val="BodyText"/>
        <w:numPr>
          <w:ilvl w:val="0"/>
          <w:numId w:val="4"/>
        </w:numPr>
      </w:pPr>
      <w:r w:rsidRPr="00DA5292">
        <w:t xml:space="preserve">Giúp học viên có tầm nhìn và nhận thức về tầm quan trọng của </w:t>
      </w:r>
      <w:r w:rsidR="0076545A">
        <w:t xml:space="preserve">Artificial Intelligence </w:t>
      </w:r>
      <w:r w:rsidRPr="00DA5292">
        <w:t xml:space="preserve">trong </w:t>
      </w:r>
      <w:r w:rsidR="00E81F69">
        <w:t>lĩnh vực</w:t>
      </w:r>
      <w:r w:rsidRPr="00DA5292">
        <w:t xml:space="preserve"> </w:t>
      </w:r>
      <w:r w:rsidR="00E81F69" w:rsidRPr="00DA5292">
        <w:t>Tài Chính –</w:t>
      </w:r>
      <w:r w:rsidR="00CC3518">
        <w:t xml:space="preserve"> </w:t>
      </w:r>
      <w:r w:rsidRPr="00DA5292">
        <w:t>Kế</w:t>
      </w:r>
      <w:r w:rsidR="00CC3518">
        <w:t xml:space="preserve"> </w:t>
      </w:r>
      <w:r w:rsidRPr="00DA5292">
        <w:t>Toá</w:t>
      </w:r>
      <w:r w:rsidR="00E81F69">
        <w:t>n</w:t>
      </w:r>
      <w:r w:rsidR="0076545A">
        <w:t xml:space="preserve"> </w:t>
      </w:r>
      <w:r w:rsidR="0076545A" w:rsidRPr="00DA5292">
        <w:t>trong giai đoạn Cách Mạng Công Nghệ 4.0 hiện nay</w:t>
      </w:r>
      <w:r w:rsidR="0076545A">
        <w:t>.</w:t>
      </w:r>
    </w:p>
    <w:p w:rsidR="00FE71EB" w:rsidRPr="00DA5292" w:rsidRDefault="00FE71EB" w:rsidP="00C837A7">
      <w:pPr>
        <w:pStyle w:val="BodyText"/>
        <w:numPr>
          <w:ilvl w:val="0"/>
          <w:numId w:val="4"/>
        </w:numPr>
      </w:pPr>
      <w:r w:rsidRPr="00DA5292">
        <w:t xml:space="preserve">Nắm các khái niệm cơ bản về </w:t>
      </w:r>
      <w:r w:rsidR="001916E5">
        <w:t xml:space="preserve">lập trình Python để tổ chức </w:t>
      </w:r>
      <w:r w:rsidRPr="00DA5292">
        <w:t xml:space="preserve">dữ liệu, </w:t>
      </w:r>
      <w:r w:rsidR="001916E5">
        <w:t>chuẩn bị dữ liệu cho các công việc phân tích</w:t>
      </w:r>
      <w:r w:rsidRPr="00DA5292">
        <w:t>.</w:t>
      </w:r>
    </w:p>
    <w:p w:rsidR="00E81F69" w:rsidRPr="00DA5292" w:rsidRDefault="00FE71EB" w:rsidP="00C837A7">
      <w:pPr>
        <w:pStyle w:val="BodyText"/>
        <w:numPr>
          <w:ilvl w:val="0"/>
          <w:numId w:val="4"/>
        </w:numPr>
      </w:pPr>
      <w:r w:rsidRPr="00DA5292">
        <w:t>Phân tích và biểu diễn trực quan dữ liệu bằng Python</w:t>
      </w:r>
      <w:r w:rsidR="00E81F69">
        <w:t xml:space="preserve"> </w:t>
      </w:r>
      <w:r w:rsidR="00E81F69" w:rsidRPr="00DA5292">
        <w:t>và phần mềm Weka.</w:t>
      </w:r>
    </w:p>
    <w:p w:rsidR="00FE71EB" w:rsidRDefault="00FE71EB" w:rsidP="00C837A7">
      <w:pPr>
        <w:pStyle w:val="BodyText"/>
        <w:numPr>
          <w:ilvl w:val="0"/>
          <w:numId w:val="4"/>
        </w:numPr>
      </w:pPr>
      <w:r w:rsidRPr="00DA5292">
        <w:t xml:space="preserve">Hiểu và áp dụng </w:t>
      </w:r>
      <w:r w:rsidR="00E81F69">
        <w:t xml:space="preserve">Artificial Intelligence </w:t>
      </w:r>
      <w:r w:rsidRPr="00DA5292">
        <w:t>vào bài toán phân tích báo cáo tài chính bằng Python</w:t>
      </w:r>
      <w:r w:rsidR="00FF0190" w:rsidRPr="00DA5292">
        <w:t xml:space="preserve"> và phần mềm Weka</w:t>
      </w:r>
      <w:r w:rsidRPr="00DA5292">
        <w:t>.</w:t>
      </w:r>
    </w:p>
    <w:p w:rsidR="00E81F69" w:rsidRPr="00DA5292" w:rsidRDefault="00E81F69" w:rsidP="00C837A7">
      <w:pPr>
        <w:pStyle w:val="BodyText"/>
        <w:numPr>
          <w:ilvl w:val="0"/>
          <w:numId w:val="4"/>
        </w:numPr>
      </w:pPr>
      <w:r>
        <w:t xml:space="preserve">Tạo điều kiện để học viên có thể tham gia vào các khóa học chuyên sâu về áp dụng Artificial Intelligence, </w:t>
      </w:r>
      <w:r w:rsidR="00CC3518">
        <w:t xml:space="preserve">Big Data, </w:t>
      </w:r>
      <w:r>
        <w:t>Data Mining trong lĩnh vực Tài Chính – Kế Toán</w:t>
      </w:r>
      <w:r w:rsidR="00E07CB7">
        <w:t>;</w:t>
      </w:r>
      <w:r>
        <w:t xml:space="preserve"> cũng như </w:t>
      </w:r>
      <w:r w:rsidR="00CC3518">
        <w:t xml:space="preserve">tự </w:t>
      </w:r>
      <w:r>
        <w:t>thực hiện những nghiên cứu chuyên sâu</w:t>
      </w:r>
      <w:r w:rsidR="00CC3518">
        <w:t xml:space="preserve"> liên ngành Tài Chính – Kế Toán – Công Nghệ Thông Tin</w:t>
      </w:r>
      <w:r w:rsidR="00E07CB7">
        <w:t xml:space="preserve"> khi làm nghiên cứu sinh</w:t>
      </w:r>
      <w:r>
        <w:t>.</w:t>
      </w:r>
    </w:p>
    <w:p w:rsidR="00FE71EB" w:rsidRPr="00DA5292" w:rsidRDefault="00FE71EB" w:rsidP="00E41E05">
      <w:pPr>
        <w:pStyle w:val="Heading1"/>
        <w:rPr>
          <w:color w:val="002060"/>
        </w:rPr>
      </w:pPr>
      <w:r w:rsidRPr="00DA5292">
        <w:rPr>
          <w:color w:val="002060"/>
        </w:rPr>
        <w:t xml:space="preserve">Kết </w:t>
      </w:r>
      <w:r w:rsidR="00DA5292" w:rsidRPr="00DA5292">
        <w:rPr>
          <w:color w:val="002060"/>
        </w:rPr>
        <w:t>Quả Đạt Được (Learning Outcomes)</w:t>
      </w:r>
    </w:p>
    <w:p w:rsidR="00E07CB7" w:rsidRDefault="00FE71EB" w:rsidP="00C837A7">
      <w:pPr>
        <w:pStyle w:val="BodyText"/>
      </w:pPr>
      <w:r w:rsidRPr="00DA5292">
        <w:t xml:space="preserve">Sau khi học xong khóa học này, </w:t>
      </w:r>
      <w:r w:rsidR="00FF0190" w:rsidRPr="00DA5292">
        <w:t>học viên có được tầm nhìn và nhận thức về tầm quan trọng của</w:t>
      </w:r>
      <w:r w:rsidR="0076545A">
        <w:t xml:space="preserve"> Artificial Intelligence </w:t>
      </w:r>
      <w:r w:rsidR="00FF0190" w:rsidRPr="00DA5292">
        <w:t>trong ngành Kế Toán – Tài Chính trong giai đoạn Cách Mạng Công Nghệ 4.0 hiện nay</w:t>
      </w:r>
      <w:r w:rsidR="003628B1" w:rsidRPr="00DA5292">
        <w:t xml:space="preserve">. Ngoài ra, </w:t>
      </w:r>
      <w:r w:rsidRPr="00DA5292">
        <w:t>học viên có thể tổ chức, phân tích</w:t>
      </w:r>
      <w:r w:rsidR="00E07CB7">
        <w:t>, khai thác</w:t>
      </w:r>
      <w:r w:rsidRPr="00DA5292">
        <w:t xml:space="preserve"> và biểu diễn trực quan dữ liệu</w:t>
      </w:r>
      <w:r w:rsidR="003628B1" w:rsidRPr="00DA5292">
        <w:t>; h</w:t>
      </w:r>
      <w:r w:rsidRPr="00DA5292">
        <w:t xml:space="preserve">iểu và áp dụng </w:t>
      </w:r>
      <w:r w:rsidR="00E81F69">
        <w:t>Artificial Intelligence</w:t>
      </w:r>
      <w:r w:rsidR="00E81F69" w:rsidRPr="00DA5292">
        <w:t xml:space="preserve"> </w:t>
      </w:r>
      <w:r w:rsidRPr="00DA5292">
        <w:t xml:space="preserve">vào </w:t>
      </w:r>
      <w:r w:rsidR="00E07CB7">
        <w:t>lĩnh vực Tài Chính – Kế Toán</w:t>
      </w:r>
      <w:r w:rsidR="003628B1" w:rsidRPr="00DA5292">
        <w:t>; c</w:t>
      </w:r>
      <w:r w:rsidRPr="00DA5292">
        <w:t xml:space="preserve">ó khả năng </w:t>
      </w:r>
      <w:r w:rsidR="00E07CB7" w:rsidRPr="00E07CB7">
        <w:t>tham gia vào các khóa học chuyên sâu về áp dụng Artificial Intelligence, Big Data, Data Mining trong lĩnh vực Tài Chính – Kế Toán; cũng như tự thực hiện những nghiên cứu chuyên sâu liên ngành Tài Chính – Kế Toán – Công Nghệ Thông Tin khi làm nghiên cứu sinh.</w:t>
      </w:r>
    </w:p>
    <w:p w:rsidR="00FE71EB" w:rsidRPr="00DA5292" w:rsidRDefault="00FE71EB" w:rsidP="00E41E05">
      <w:pPr>
        <w:pStyle w:val="Heading1"/>
        <w:rPr>
          <w:color w:val="002060"/>
        </w:rPr>
      </w:pPr>
      <w:r w:rsidRPr="00DA5292">
        <w:rPr>
          <w:color w:val="002060"/>
        </w:rPr>
        <w:t xml:space="preserve">Phương </w:t>
      </w:r>
      <w:r w:rsidR="00DA5292" w:rsidRPr="00DA5292">
        <w:rPr>
          <w:color w:val="002060"/>
        </w:rPr>
        <w:t xml:space="preserve">Thức Tiến Hành </w:t>
      </w:r>
      <w:r w:rsidR="00C8066B">
        <w:rPr>
          <w:color w:val="002060"/>
        </w:rPr>
        <w:t>Khóa</w:t>
      </w:r>
      <w:r w:rsidR="00DA5292" w:rsidRPr="00DA5292">
        <w:rPr>
          <w:color w:val="002060"/>
        </w:rPr>
        <w:t xml:space="preserve"> Học (How To Study This Course)</w:t>
      </w:r>
    </w:p>
    <w:p w:rsidR="00FE71EB" w:rsidRPr="002B5E40" w:rsidRDefault="00FE71EB" w:rsidP="00C837A7">
      <w:pPr>
        <w:pStyle w:val="BodyText"/>
      </w:pPr>
      <w:r w:rsidRPr="002B5E40">
        <w:t>Học viên học trực tiếp với giảng viên trong phòng học được trang bị máy chiếu. Học viên theo dõi bài giảng, ghi chú và thực hành theo hướng dẫn</w:t>
      </w:r>
      <w:r w:rsidR="001E2620" w:rsidRPr="002B5E40">
        <w:t xml:space="preserve"> kết hợp với </w:t>
      </w:r>
      <w:r w:rsidR="001E2620" w:rsidRPr="002B5E40">
        <w:lastRenderedPageBreak/>
        <w:t>làm việc nhóm</w:t>
      </w:r>
      <w:r w:rsidRPr="002B5E40">
        <w:t xml:space="preserve">. </w:t>
      </w:r>
      <w:r w:rsidR="00DA5292" w:rsidRPr="002B5E40">
        <w:t>Khuyến khích thảo luận để củng cố tri thức và tạo không khí sinh động</w:t>
      </w:r>
      <w:r w:rsidR="001E2620" w:rsidRPr="002B5E40">
        <w:t xml:space="preserve"> trong khóa học.</w:t>
      </w:r>
      <w:bookmarkStart w:id="1" w:name="_GoBack"/>
      <w:bookmarkEnd w:id="1"/>
    </w:p>
    <w:p w:rsidR="00FE71EB" w:rsidRPr="00DA5292" w:rsidRDefault="00FE71EB" w:rsidP="00E41E05">
      <w:pPr>
        <w:pStyle w:val="Heading1"/>
        <w:rPr>
          <w:color w:val="002060"/>
        </w:rPr>
      </w:pPr>
      <w:r w:rsidRPr="00DA5292">
        <w:rPr>
          <w:color w:val="002060"/>
        </w:rPr>
        <w:t xml:space="preserve">Tài </w:t>
      </w:r>
      <w:r w:rsidR="00DA5292" w:rsidRPr="00DA5292">
        <w:rPr>
          <w:color w:val="002060"/>
        </w:rPr>
        <w:t>Liệu Tham Khảo</w:t>
      </w:r>
      <w:r w:rsidR="00C8066B">
        <w:rPr>
          <w:color w:val="002060"/>
        </w:rPr>
        <w:t xml:space="preserve"> (References)</w:t>
      </w:r>
    </w:p>
    <w:p w:rsidR="00FE71EB" w:rsidRPr="00DA5292" w:rsidRDefault="00FE71EB" w:rsidP="00C837A7">
      <w:pPr>
        <w:pStyle w:val="BodyText"/>
      </w:pPr>
      <w:r w:rsidRPr="00DA5292">
        <w:t xml:space="preserve">Học viên tham khảo thêm tài liệu </w:t>
      </w:r>
      <w:r w:rsidR="00C837A7">
        <w:t xml:space="preserve">từ các website </w:t>
      </w:r>
      <w:r w:rsidRPr="00DA5292">
        <w:t>sau:</w:t>
      </w:r>
    </w:p>
    <w:p w:rsidR="00FE71EB" w:rsidRPr="0076545A" w:rsidRDefault="002F6D52" w:rsidP="00C837A7">
      <w:pPr>
        <w:pStyle w:val="BodyText"/>
        <w:numPr>
          <w:ilvl w:val="0"/>
          <w:numId w:val="6"/>
        </w:numPr>
      </w:pPr>
      <w:hyperlink r:id="rId8" w:history="1">
        <w:r w:rsidR="00FE71EB" w:rsidRPr="0076545A">
          <w:t>https://www.w3schools.com/python/</w:t>
        </w:r>
      </w:hyperlink>
    </w:p>
    <w:p w:rsidR="00DA5292" w:rsidRPr="0076545A" w:rsidRDefault="002F6D52" w:rsidP="00C837A7">
      <w:pPr>
        <w:pStyle w:val="BodyText"/>
        <w:numPr>
          <w:ilvl w:val="0"/>
          <w:numId w:val="6"/>
        </w:numPr>
      </w:pPr>
      <w:hyperlink r:id="rId9" w:history="1">
        <w:r w:rsidR="00DA5292" w:rsidRPr="0076545A">
          <w:t>https://matplotlib.org/</w:t>
        </w:r>
      </w:hyperlink>
    </w:p>
    <w:p w:rsidR="00FE71EB" w:rsidRPr="0076545A" w:rsidRDefault="00DA5292" w:rsidP="00C837A7">
      <w:pPr>
        <w:pStyle w:val="BodyText"/>
        <w:numPr>
          <w:ilvl w:val="0"/>
          <w:numId w:val="6"/>
        </w:numPr>
      </w:pPr>
      <w:r w:rsidRPr="0076545A">
        <w:t>https://www.tutorialspoint.com/python/</w:t>
      </w:r>
    </w:p>
    <w:p w:rsidR="00FE71EB" w:rsidRDefault="00C837A7" w:rsidP="00C837A7">
      <w:pPr>
        <w:pStyle w:val="BodyText"/>
        <w:numPr>
          <w:ilvl w:val="0"/>
          <w:numId w:val="6"/>
        </w:numPr>
      </w:pPr>
      <w:r w:rsidRPr="00C837A7">
        <w:t>https://www.tutorialspoint.com/machine_learning_with_python/</w:t>
      </w:r>
    </w:p>
    <w:p w:rsidR="00C837A7" w:rsidRPr="0076545A" w:rsidRDefault="002830B9" w:rsidP="00C837A7">
      <w:pPr>
        <w:pStyle w:val="BodyText"/>
      </w:pPr>
      <w:r>
        <w:t>Sách</w:t>
      </w:r>
      <w:r w:rsidR="00C837A7">
        <w:t>:</w:t>
      </w:r>
    </w:p>
    <w:p w:rsidR="002830B9" w:rsidRPr="002830B9" w:rsidRDefault="002830B9" w:rsidP="002830B9">
      <w:pPr>
        <w:pStyle w:val="BodyText"/>
        <w:numPr>
          <w:ilvl w:val="0"/>
          <w:numId w:val="6"/>
        </w:numPr>
      </w:pPr>
      <w:r w:rsidRPr="002830B9">
        <w:t>Brian Heinold, A Practical Introduction to Python Programming, Creative Commons Attribution, 2012</w:t>
      </w:r>
      <w:r>
        <w:t>.</w:t>
      </w:r>
    </w:p>
    <w:p w:rsidR="002830B9" w:rsidRPr="002830B9" w:rsidRDefault="002830B9" w:rsidP="002830B9">
      <w:pPr>
        <w:pStyle w:val="BodyText"/>
        <w:numPr>
          <w:ilvl w:val="0"/>
          <w:numId w:val="6"/>
        </w:numPr>
      </w:pPr>
      <w:r w:rsidRPr="002830B9">
        <w:t>Gavin Hackeling, Mastering Machine Learning with scikit-learn, Packt, 2014</w:t>
      </w:r>
      <w:r>
        <w:t>.</w:t>
      </w:r>
    </w:p>
    <w:p w:rsidR="002830B9" w:rsidRPr="002830B9" w:rsidRDefault="002830B9" w:rsidP="002830B9">
      <w:pPr>
        <w:pStyle w:val="BodyText"/>
        <w:numPr>
          <w:ilvl w:val="0"/>
          <w:numId w:val="6"/>
        </w:numPr>
      </w:pPr>
      <w:r w:rsidRPr="002830B9">
        <w:t>Jannes Klass, Machine learning for Finance, Packt 2019</w:t>
      </w:r>
      <w:r>
        <w:t>.</w:t>
      </w:r>
    </w:p>
    <w:p w:rsidR="00FE71EB" w:rsidRPr="00DA5292" w:rsidRDefault="00FE71EB" w:rsidP="00E41E05">
      <w:pPr>
        <w:pStyle w:val="Heading1"/>
        <w:rPr>
          <w:color w:val="002060"/>
        </w:rPr>
      </w:pPr>
      <w:r w:rsidRPr="00DA5292">
        <w:rPr>
          <w:color w:val="002060"/>
        </w:rPr>
        <w:t xml:space="preserve">Kế </w:t>
      </w:r>
      <w:r w:rsidR="00DA5292" w:rsidRPr="00DA5292">
        <w:rPr>
          <w:color w:val="002060"/>
        </w:rPr>
        <w:t>Hoạch Giảng Dạy (Learning Schedule)</w:t>
      </w:r>
    </w:p>
    <w:tbl>
      <w:tblPr>
        <w:tblStyle w:val="GridTable4-Accent21"/>
        <w:tblW w:w="5000" w:type="pct"/>
        <w:tblLook w:val="04A0" w:firstRow="1" w:lastRow="0" w:firstColumn="1" w:lastColumn="0" w:noHBand="0" w:noVBand="1"/>
      </w:tblPr>
      <w:tblGrid>
        <w:gridCol w:w="984"/>
        <w:gridCol w:w="8366"/>
      </w:tblGrid>
      <w:tr w:rsidR="00DA5292" w:rsidRPr="00DA5292" w:rsidTr="003007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:rsidR="00FE71EB" w:rsidRPr="00DA5292" w:rsidRDefault="00FE71EB" w:rsidP="0030075A">
            <w:pPr>
              <w:spacing w:before="120" w:after="120" w:line="259" w:lineRule="auto"/>
              <w:rPr>
                <w:color w:val="002060"/>
              </w:rPr>
            </w:pPr>
            <w:r w:rsidRPr="00DA5292">
              <w:rPr>
                <w:color w:val="002060"/>
              </w:rPr>
              <w:t>Buổi</w:t>
            </w:r>
          </w:p>
        </w:tc>
        <w:tc>
          <w:tcPr>
            <w:tcW w:w="4474" w:type="pct"/>
          </w:tcPr>
          <w:p w:rsidR="00FE71EB" w:rsidRPr="00DA5292" w:rsidRDefault="00FE71EB" w:rsidP="005E22B5">
            <w:pPr>
              <w:spacing w:before="120" w:after="12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DA5292">
              <w:rPr>
                <w:color w:val="002060"/>
              </w:rPr>
              <w:t>Nội dung bài giảng</w:t>
            </w:r>
          </w:p>
        </w:tc>
      </w:tr>
      <w:tr w:rsidR="00DA5292" w:rsidRPr="00DA5292" w:rsidTr="003007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:rsidR="00FE71EB" w:rsidRPr="00DA5292" w:rsidRDefault="00FE71EB" w:rsidP="0030075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color w:val="002060"/>
              </w:rPr>
            </w:pPr>
          </w:p>
        </w:tc>
        <w:tc>
          <w:tcPr>
            <w:tcW w:w="4474" w:type="pct"/>
          </w:tcPr>
          <w:p w:rsidR="00FE71EB" w:rsidRPr="00DA5292" w:rsidRDefault="001E2620" w:rsidP="005E22B5">
            <w:pPr>
              <w:spacing w:before="120" w:after="12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>
              <w:rPr>
                <w:color w:val="002060"/>
              </w:rPr>
              <w:t>Artificial Intelligence, Machine Learning &amp; Deep Learning.</w:t>
            </w:r>
            <w:r>
              <w:rPr>
                <w:color w:val="002060"/>
              </w:rPr>
              <w:br/>
            </w:r>
            <w:r w:rsidR="002B5E40">
              <w:rPr>
                <w:color w:val="002060"/>
              </w:rPr>
              <w:t>Triển vọng</w:t>
            </w:r>
            <w:r w:rsidR="009B0672">
              <w:rPr>
                <w:color w:val="002060"/>
              </w:rPr>
              <w:t xml:space="preserve"> của</w:t>
            </w:r>
            <w:r w:rsidR="00696C9A">
              <w:rPr>
                <w:color w:val="002060"/>
              </w:rPr>
              <w:t xml:space="preserve"> </w:t>
            </w:r>
            <w:r w:rsidR="002F167B">
              <w:rPr>
                <w:color w:val="002060"/>
              </w:rPr>
              <w:t>Artificial Intelligence trong Tài Chính – Kế Toán.</w:t>
            </w:r>
            <w:r>
              <w:rPr>
                <w:color w:val="002060"/>
              </w:rPr>
              <w:br/>
              <w:t xml:space="preserve">Ngôn ngữ lập trình </w:t>
            </w:r>
            <w:r w:rsidR="00FE71EB" w:rsidRPr="00DA5292">
              <w:rPr>
                <w:color w:val="002060"/>
              </w:rPr>
              <w:t xml:space="preserve">Python </w:t>
            </w:r>
            <w:r w:rsidR="002F167B">
              <w:rPr>
                <w:color w:val="002060"/>
              </w:rPr>
              <w:t>căn bản.</w:t>
            </w:r>
          </w:p>
        </w:tc>
      </w:tr>
      <w:tr w:rsidR="00DA5292" w:rsidRPr="00DA5292" w:rsidTr="003007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:rsidR="00FE71EB" w:rsidRPr="00DA5292" w:rsidRDefault="00FE71EB" w:rsidP="0030075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color w:val="002060"/>
              </w:rPr>
            </w:pPr>
          </w:p>
        </w:tc>
        <w:tc>
          <w:tcPr>
            <w:tcW w:w="4474" w:type="pct"/>
          </w:tcPr>
          <w:p w:rsidR="00FE71EB" w:rsidRPr="00DA5292" w:rsidRDefault="009B0672" w:rsidP="005E22B5">
            <w:pPr>
              <w:spacing w:before="120" w:after="12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>
              <w:rPr>
                <w:color w:val="002060"/>
              </w:rPr>
              <w:t>Phân tích và b</w:t>
            </w:r>
            <w:r w:rsidRPr="00DA5292">
              <w:rPr>
                <w:color w:val="002060"/>
              </w:rPr>
              <w:t>iểu diễn trực quan dữ liệu bằng Python</w:t>
            </w:r>
            <w:r>
              <w:rPr>
                <w:color w:val="002060"/>
              </w:rPr>
              <w:t>.</w:t>
            </w:r>
          </w:p>
        </w:tc>
      </w:tr>
      <w:tr w:rsidR="00DA5292" w:rsidRPr="00DA5292" w:rsidTr="003007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:rsidR="00FE71EB" w:rsidRPr="00DA5292" w:rsidRDefault="00FE71EB" w:rsidP="0030075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color w:val="002060"/>
              </w:rPr>
            </w:pPr>
          </w:p>
        </w:tc>
        <w:tc>
          <w:tcPr>
            <w:tcW w:w="4474" w:type="pct"/>
          </w:tcPr>
          <w:p w:rsidR="009B0672" w:rsidRPr="00DA5292" w:rsidRDefault="009B0672" w:rsidP="005E22B5">
            <w:pPr>
              <w:spacing w:before="120" w:after="12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>
              <w:rPr>
                <w:color w:val="002060"/>
              </w:rPr>
              <w:t>Mô hình dữ liệu CUBE trong phân tích tài chính.</w:t>
            </w:r>
            <w:r>
              <w:rPr>
                <w:color w:val="002060"/>
              </w:rPr>
              <w:br/>
              <w:t>T</w:t>
            </w:r>
            <w:r w:rsidRPr="00DA5292">
              <w:rPr>
                <w:color w:val="002060"/>
              </w:rPr>
              <w:t xml:space="preserve">ổ chức </w:t>
            </w:r>
            <w:r>
              <w:rPr>
                <w:color w:val="002060"/>
              </w:rPr>
              <w:t xml:space="preserve">mô hình </w:t>
            </w:r>
            <w:r w:rsidRPr="00DA5292">
              <w:rPr>
                <w:color w:val="002060"/>
              </w:rPr>
              <w:t xml:space="preserve">dữ liệu </w:t>
            </w:r>
            <w:r>
              <w:rPr>
                <w:color w:val="002060"/>
              </w:rPr>
              <w:t>CUBE bằ</w:t>
            </w:r>
            <w:r w:rsidR="0057743F">
              <w:rPr>
                <w:color w:val="002060"/>
              </w:rPr>
              <w:t xml:space="preserve">ng Python </w:t>
            </w:r>
            <w:r w:rsidR="005E22B5">
              <w:rPr>
                <w:color w:val="002060"/>
              </w:rPr>
              <w:t>từ</w:t>
            </w:r>
            <w:r w:rsidR="0057743F">
              <w:rPr>
                <w:color w:val="002060"/>
              </w:rPr>
              <w:t xml:space="preserve"> dữ liệu báo cáo tài chính của các công ty hiện có trên Internet.</w:t>
            </w:r>
          </w:p>
        </w:tc>
      </w:tr>
      <w:tr w:rsidR="00DA5292" w:rsidRPr="00DA5292" w:rsidTr="003007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:rsidR="00FE71EB" w:rsidRPr="00DA5292" w:rsidRDefault="00FE71EB" w:rsidP="0030075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color w:val="002060"/>
              </w:rPr>
            </w:pPr>
          </w:p>
        </w:tc>
        <w:tc>
          <w:tcPr>
            <w:tcW w:w="4474" w:type="pct"/>
          </w:tcPr>
          <w:p w:rsidR="00FE71EB" w:rsidRPr="00DA5292" w:rsidRDefault="005E22B5" w:rsidP="005E22B5">
            <w:pPr>
              <w:spacing w:before="120" w:after="12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>
              <w:rPr>
                <w:color w:val="002060"/>
              </w:rPr>
              <w:t xml:space="preserve">Áp dụng </w:t>
            </w:r>
            <w:r w:rsidR="001916E5">
              <w:rPr>
                <w:color w:val="002060"/>
              </w:rPr>
              <w:t>Hồi qui tuyến tính</w:t>
            </w:r>
            <w:r>
              <w:rPr>
                <w:color w:val="002060"/>
              </w:rPr>
              <w:t xml:space="preserve"> (</w:t>
            </w:r>
            <w:r w:rsidRPr="005E22B5">
              <w:rPr>
                <w:color w:val="002060"/>
              </w:rPr>
              <w:t>Linear Regression</w:t>
            </w:r>
            <w:r>
              <w:rPr>
                <w:color w:val="002060"/>
              </w:rPr>
              <w:t>)</w:t>
            </w:r>
            <w:r w:rsidR="001916E5">
              <w:rPr>
                <w:color w:val="002060"/>
              </w:rPr>
              <w:t xml:space="preserve"> và </w:t>
            </w:r>
            <w:r w:rsidR="00DC0F86">
              <w:rPr>
                <w:color w:val="002060"/>
              </w:rPr>
              <w:t>Luật kết hợp</w:t>
            </w:r>
            <w:r w:rsidR="002B5E40">
              <w:rPr>
                <w:color w:val="002060"/>
              </w:rPr>
              <w:t xml:space="preserve"> (A</w:t>
            </w:r>
            <w:r w:rsidR="002B5E40" w:rsidRPr="002B5E40">
              <w:rPr>
                <w:color w:val="002060"/>
              </w:rPr>
              <w:t xml:space="preserve">ssociation </w:t>
            </w:r>
            <w:r w:rsidR="002B5E40">
              <w:rPr>
                <w:color w:val="002060"/>
              </w:rPr>
              <w:t>R</w:t>
            </w:r>
            <w:r w:rsidR="002B5E40" w:rsidRPr="002B5E40">
              <w:rPr>
                <w:color w:val="002060"/>
              </w:rPr>
              <w:t>ule</w:t>
            </w:r>
            <w:r w:rsidR="002B5E40">
              <w:rPr>
                <w:color w:val="002060"/>
              </w:rPr>
              <w:t>s)</w:t>
            </w:r>
            <w:r w:rsidR="001916E5">
              <w:rPr>
                <w:color w:val="002060"/>
              </w:rPr>
              <w:t xml:space="preserve"> </w:t>
            </w:r>
            <w:r w:rsidR="0057743F">
              <w:rPr>
                <w:color w:val="002060"/>
              </w:rPr>
              <w:t>để dự báo và tì</w:t>
            </w:r>
            <w:r w:rsidR="00A738A8">
              <w:rPr>
                <w:color w:val="002060"/>
              </w:rPr>
              <w:t>m</w:t>
            </w:r>
            <w:r w:rsidR="0057743F">
              <w:rPr>
                <w:color w:val="002060"/>
              </w:rPr>
              <w:t xml:space="preserve"> m</w:t>
            </w:r>
            <w:r w:rsidR="00A738A8">
              <w:rPr>
                <w:color w:val="002060"/>
              </w:rPr>
              <w:t>ối</w:t>
            </w:r>
            <w:r w:rsidR="0057743F">
              <w:rPr>
                <w:color w:val="002060"/>
              </w:rPr>
              <w:t xml:space="preserve"> liên hệ giữa các t</w:t>
            </w:r>
            <w:r w:rsidR="00A738A8">
              <w:rPr>
                <w:color w:val="002060"/>
              </w:rPr>
              <w:t>ỷ</w:t>
            </w:r>
            <w:r w:rsidR="0057743F">
              <w:rPr>
                <w:color w:val="002060"/>
              </w:rPr>
              <w:t xml:space="preserve"> số tài chính</w:t>
            </w:r>
            <w:r>
              <w:rPr>
                <w:color w:val="002060"/>
              </w:rPr>
              <w:t xml:space="preserve"> bằng Python và phần mềm Weka.</w:t>
            </w:r>
          </w:p>
        </w:tc>
      </w:tr>
      <w:tr w:rsidR="00DA5292" w:rsidRPr="00DA5292" w:rsidTr="003007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:rsidR="00FE71EB" w:rsidRPr="00DA5292" w:rsidRDefault="00FE71EB" w:rsidP="0030075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color w:val="002060"/>
              </w:rPr>
            </w:pPr>
          </w:p>
        </w:tc>
        <w:tc>
          <w:tcPr>
            <w:tcW w:w="4474" w:type="pct"/>
          </w:tcPr>
          <w:p w:rsidR="00FE71EB" w:rsidRDefault="009B0672" w:rsidP="005E22B5">
            <w:pPr>
              <w:spacing w:before="120" w:after="12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>
              <w:rPr>
                <w:color w:val="002060"/>
              </w:rPr>
              <w:t>Phân loại dữ liệu (Data Classification)</w:t>
            </w:r>
          </w:p>
          <w:p w:rsidR="009B0672" w:rsidRDefault="009B0672" w:rsidP="005E22B5">
            <w:pPr>
              <w:spacing w:before="120" w:after="12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367263">
              <w:rPr>
                <w:color w:val="002060"/>
              </w:rPr>
              <w:t xml:space="preserve">Áp dụng </w:t>
            </w:r>
            <w:r>
              <w:rPr>
                <w:color w:val="002060"/>
              </w:rPr>
              <w:t xml:space="preserve">mô hình phân loại dữ liệu </w:t>
            </w:r>
            <w:r w:rsidRPr="00367263">
              <w:rPr>
                <w:color w:val="002060"/>
              </w:rPr>
              <w:t>vào bài toán phân tích báo cáo tài chính bằng Python và Weka.</w:t>
            </w:r>
          </w:p>
          <w:p w:rsidR="001F7852" w:rsidRDefault="001F7852" w:rsidP="001F7852">
            <w:pPr>
              <w:spacing w:before="120" w:after="12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>
              <w:rPr>
                <w:color w:val="002060"/>
              </w:rPr>
              <w:t>Phân cụm dữ liệu (Data Clustering).</w:t>
            </w:r>
          </w:p>
          <w:p w:rsidR="001F7852" w:rsidRPr="00DA5292" w:rsidRDefault="001F7852" w:rsidP="001F7852">
            <w:pPr>
              <w:spacing w:before="120" w:after="12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 w:rsidRPr="00367263">
              <w:rPr>
                <w:color w:val="002060"/>
              </w:rPr>
              <w:t xml:space="preserve">Áp dụng mô hình phân </w:t>
            </w:r>
            <w:r>
              <w:rPr>
                <w:color w:val="002060"/>
              </w:rPr>
              <w:t>cụm</w:t>
            </w:r>
            <w:r w:rsidRPr="00367263">
              <w:rPr>
                <w:color w:val="002060"/>
              </w:rPr>
              <w:t xml:space="preserve"> dữ liệu vào bài toán phân tích báo cáo tài chính bằng Python và Weka.</w:t>
            </w:r>
          </w:p>
        </w:tc>
      </w:tr>
      <w:tr w:rsidR="009B0672" w:rsidRPr="00DA5292" w:rsidTr="003007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:rsidR="009B0672" w:rsidRPr="00DA5292" w:rsidRDefault="009B0672" w:rsidP="0030075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color w:val="002060"/>
              </w:rPr>
            </w:pPr>
          </w:p>
        </w:tc>
        <w:tc>
          <w:tcPr>
            <w:tcW w:w="4474" w:type="pct"/>
          </w:tcPr>
          <w:p w:rsidR="009B0672" w:rsidRDefault="009B0672" w:rsidP="005E22B5">
            <w:pPr>
              <w:spacing w:before="120" w:after="12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>
              <w:rPr>
                <w:color w:val="002060"/>
              </w:rPr>
              <w:t>Simple Neural Networks và Multilayer Neural Networks.</w:t>
            </w:r>
          </w:p>
          <w:p w:rsidR="009B0672" w:rsidRDefault="009B0672" w:rsidP="005E22B5">
            <w:pPr>
              <w:spacing w:before="120" w:after="12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>
              <w:rPr>
                <w:color w:val="002060"/>
              </w:rPr>
              <w:t>Xây dựng Neural Networks cho bài toán Binary Classificati</w:t>
            </w:r>
            <w:r w:rsidR="0057743F">
              <w:rPr>
                <w:color w:val="002060"/>
              </w:rPr>
              <w:t>on và Multiclass Classification và ứng dụng cho bài toán dự báo phá sản theo Altman z-score</w:t>
            </w:r>
            <w:r w:rsidR="005E22B5">
              <w:rPr>
                <w:color w:val="002060"/>
              </w:rPr>
              <w:t>.</w:t>
            </w:r>
          </w:p>
          <w:p w:rsidR="009B0672" w:rsidRDefault="009B0672" w:rsidP="005E22B5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>
              <w:rPr>
                <w:color w:val="002060"/>
              </w:rPr>
              <w:t xml:space="preserve">Áp dụng Neural Networks </w:t>
            </w:r>
            <w:r w:rsidRPr="00DA5292">
              <w:rPr>
                <w:color w:val="002060"/>
              </w:rPr>
              <w:t>vào bài toán phân tích báo cáo tài chính bằng Python</w:t>
            </w:r>
            <w:r>
              <w:rPr>
                <w:color w:val="002060"/>
              </w:rPr>
              <w:t xml:space="preserve"> và Weka.</w:t>
            </w:r>
          </w:p>
        </w:tc>
      </w:tr>
    </w:tbl>
    <w:p w:rsidR="00FE71EB" w:rsidRPr="00DA5292" w:rsidRDefault="00FE71EB" w:rsidP="00E41E05">
      <w:pPr>
        <w:rPr>
          <w:color w:val="002060"/>
        </w:rPr>
      </w:pPr>
    </w:p>
    <w:p w:rsidR="00FE71EB" w:rsidRPr="00DA5292" w:rsidRDefault="00FE71EB" w:rsidP="00DA5292">
      <w:pPr>
        <w:jc w:val="right"/>
        <w:rPr>
          <w:i/>
          <w:color w:val="002060"/>
        </w:rPr>
      </w:pPr>
      <w:r w:rsidRPr="00DA5292">
        <w:rPr>
          <w:i/>
          <w:color w:val="002060"/>
        </w:rPr>
        <w:tab/>
        <w:t xml:space="preserve">Tp.HCM, ngày </w:t>
      </w:r>
      <w:r w:rsidR="001F7852">
        <w:rPr>
          <w:i/>
          <w:color w:val="002060"/>
        </w:rPr>
        <w:t>02</w:t>
      </w:r>
      <w:r w:rsidRPr="00DA5292">
        <w:rPr>
          <w:i/>
          <w:color w:val="002060"/>
        </w:rPr>
        <w:t xml:space="preserve"> tháng 0</w:t>
      </w:r>
      <w:r w:rsidR="001F7852">
        <w:rPr>
          <w:i/>
          <w:color w:val="002060"/>
        </w:rPr>
        <w:t>1</w:t>
      </w:r>
      <w:r w:rsidRPr="00DA5292">
        <w:rPr>
          <w:i/>
          <w:color w:val="002060"/>
        </w:rPr>
        <w:t xml:space="preserve"> năm 202</w:t>
      </w:r>
      <w:r w:rsidR="001F7852">
        <w:rPr>
          <w:i/>
          <w:color w:val="002060"/>
        </w:rPr>
        <w:t>1</w:t>
      </w:r>
    </w:p>
    <w:p w:rsidR="00A86D80" w:rsidRPr="00DA5292" w:rsidRDefault="00FE71EB" w:rsidP="00DA5292">
      <w:pPr>
        <w:jc w:val="right"/>
        <w:rPr>
          <w:b/>
          <w:color w:val="002060"/>
        </w:rPr>
      </w:pPr>
      <w:r w:rsidRPr="00DA5292">
        <w:rPr>
          <w:b/>
          <w:color w:val="002060"/>
        </w:rPr>
        <w:tab/>
        <w:t>Trí Nhân Data Science and Application Group</w:t>
      </w:r>
    </w:p>
    <w:sectPr w:rsidR="00A86D80" w:rsidRPr="00DA5292" w:rsidSect="000A4F1B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2880" w:right="1296" w:bottom="1411" w:left="1584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6D52" w:rsidRDefault="002F6D52" w:rsidP="00E41E05">
      <w:r>
        <w:separator/>
      </w:r>
    </w:p>
  </w:endnote>
  <w:endnote w:type="continuationSeparator" w:id="0">
    <w:p w:rsidR="002F6D52" w:rsidRDefault="002F6D52" w:rsidP="00E41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007C" w:rsidRDefault="00A7007C" w:rsidP="00D027A4">
    <w:pPr>
      <w:pStyle w:val="Footer"/>
      <w:ind w:left="0"/>
    </w:pPr>
  </w:p>
  <w:p w:rsidR="00A7007C" w:rsidRPr="00DA5292" w:rsidRDefault="00A7007C" w:rsidP="00D027A4">
    <w:pPr>
      <w:pStyle w:val="Footer"/>
      <w:ind w:left="0"/>
      <w:rPr>
        <w:rStyle w:val="Hyperlink"/>
      </w:rPr>
    </w:pPr>
    <w:r w:rsidRPr="00DA5292">
      <w:rPr>
        <w:rStyle w:val="Hyperlink"/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535B8DF8" wp14:editId="7A6254E8">
              <wp:simplePos x="0" y="0"/>
              <wp:positionH relativeFrom="page">
                <wp:posOffset>0</wp:posOffset>
              </wp:positionH>
              <wp:positionV relativeFrom="margin">
                <wp:posOffset>6057900</wp:posOffset>
              </wp:positionV>
              <wp:extent cx="7772400" cy="2857500"/>
              <wp:effectExtent l="0" t="0" r="0" b="0"/>
              <wp:wrapNone/>
              <wp:docPr id="19" name="Group 1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857500"/>
                        <a:chOff x="12540" y="4878"/>
                        <a:chExt cx="7765212" cy="2812164"/>
                      </a:xfrm>
                    </wpg:grpSpPr>
                    <wps:wsp>
                      <wps:cNvPr id="20" name="Freeform 8"/>
                      <wps:cNvSpPr>
                        <a:spLocks/>
                      </wps:cNvSpPr>
                      <wps:spPr bwMode="auto">
                        <a:xfrm>
                          <a:off x="2013857" y="4878"/>
                          <a:ext cx="5763895" cy="2811780"/>
                        </a:xfrm>
                        <a:custGeom>
                          <a:avLst/>
                          <a:gdLst>
                            <a:gd name="T0" fmla="*/ 456 w 1917"/>
                            <a:gd name="T1" fmla="*/ 966 h 966"/>
                            <a:gd name="T2" fmla="*/ 1917 w 1917"/>
                            <a:gd name="T3" fmla="*/ 966 h 966"/>
                            <a:gd name="T4" fmla="*/ 1917 w 1917"/>
                            <a:gd name="T5" fmla="*/ 0 h 966"/>
                            <a:gd name="T6" fmla="*/ 39 w 1917"/>
                            <a:gd name="T7" fmla="*/ 537 h 966"/>
                            <a:gd name="T8" fmla="*/ 0 w 1917"/>
                            <a:gd name="T9" fmla="*/ 634 h 966"/>
                            <a:gd name="T10" fmla="*/ 467 w 1917"/>
                            <a:gd name="T11" fmla="*/ 890 h 966"/>
                            <a:gd name="T12" fmla="*/ 456 w 1917"/>
                            <a:gd name="T13" fmla="*/ 966 h 9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917" h="966">
                              <a:moveTo>
                                <a:pt x="456" y="966"/>
                              </a:moveTo>
                              <a:cubicBezTo>
                                <a:pt x="1917" y="966"/>
                                <a:pt x="1917" y="966"/>
                                <a:pt x="1917" y="966"/>
                              </a:cubicBezTo>
                              <a:cubicBezTo>
                                <a:pt x="1917" y="0"/>
                                <a:pt x="1917" y="0"/>
                                <a:pt x="1917" y="0"/>
                              </a:cubicBezTo>
                              <a:cubicBezTo>
                                <a:pt x="763" y="68"/>
                                <a:pt x="39" y="537"/>
                                <a:pt x="39" y="537"/>
                              </a:cubicBezTo>
                              <a:cubicBezTo>
                                <a:pt x="25" y="568"/>
                                <a:pt x="12" y="600"/>
                                <a:pt x="0" y="634"/>
                              </a:cubicBezTo>
                              <a:cubicBezTo>
                                <a:pt x="159" y="711"/>
                                <a:pt x="316" y="796"/>
                                <a:pt x="467" y="890"/>
                              </a:cubicBezTo>
                              <a:cubicBezTo>
                                <a:pt x="467" y="890"/>
                                <a:pt x="463" y="917"/>
                                <a:pt x="456" y="96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Freeform 9"/>
                      <wps:cNvSpPr>
                        <a:spLocks/>
                      </wps:cNvSpPr>
                      <wps:spPr bwMode="auto">
                        <a:xfrm>
                          <a:off x="12540" y="1049907"/>
                          <a:ext cx="2008505" cy="1766570"/>
                        </a:xfrm>
                        <a:custGeom>
                          <a:avLst/>
                          <a:gdLst>
                            <a:gd name="T0" fmla="*/ 668 w 668"/>
                            <a:gd name="T1" fmla="*/ 275 h 607"/>
                            <a:gd name="T2" fmla="*/ 0 w 668"/>
                            <a:gd name="T3" fmla="*/ 0 h 607"/>
                            <a:gd name="T4" fmla="*/ 0 w 668"/>
                            <a:gd name="T5" fmla="*/ 607 h 607"/>
                            <a:gd name="T6" fmla="*/ 576 w 668"/>
                            <a:gd name="T7" fmla="*/ 607 h 607"/>
                            <a:gd name="T8" fmla="*/ 668 w 668"/>
                            <a:gd name="T9" fmla="*/ 275 h 60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68" h="607">
                              <a:moveTo>
                                <a:pt x="668" y="275"/>
                              </a:moveTo>
                              <a:cubicBezTo>
                                <a:pt x="447" y="168"/>
                                <a:pt x="221" y="77"/>
                                <a:pt x="0" y="0"/>
                              </a:cubicBezTo>
                              <a:cubicBezTo>
                                <a:pt x="0" y="607"/>
                                <a:pt x="0" y="607"/>
                                <a:pt x="0" y="607"/>
                              </a:cubicBezTo>
                              <a:cubicBezTo>
                                <a:pt x="576" y="607"/>
                                <a:pt x="576" y="607"/>
                                <a:pt x="576" y="607"/>
                              </a:cubicBezTo>
                              <a:cubicBezTo>
                                <a:pt x="600" y="490"/>
                                <a:pt x="631" y="377"/>
                                <a:pt x="668" y="27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Freeform 10"/>
                      <wps:cNvSpPr>
                        <a:spLocks/>
                      </wps:cNvSpPr>
                      <wps:spPr bwMode="auto">
                        <a:xfrm>
                          <a:off x="1743367" y="1850572"/>
                          <a:ext cx="1680845" cy="966470"/>
                        </a:xfrm>
                        <a:custGeom>
                          <a:avLst/>
                          <a:gdLst>
                            <a:gd name="T0" fmla="*/ 548 w 559"/>
                            <a:gd name="T1" fmla="*/ 332 h 332"/>
                            <a:gd name="T2" fmla="*/ 559 w 559"/>
                            <a:gd name="T3" fmla="*/ 256 h 332"/>
                            <a:gd name="T4" fmla="*/ 92 w 559"/>
                            <a:gd name="T5" fmla="*/ 0 h 332"/>
                            <a:gd name="T6" fmla="*/ 0 w 559"/>
                            <a:gd name="T7" fmla="*/ 332 h 332"/>
                            <a:gd name="T8" fmla="*/ 548 w 559"/>
                            <a:gd name="T9" fmla="*/ 332 h 3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59" h="332">
                              <a:moveTo>
                                <a:pt x="548" y="332"/>
                              </a:moveTo>
                              <a:cubicBezTo>
                                <a:pt x="555" y="283"/>
                                <a:pt x="559" y="256"/>
                                <a:pt x="559" y="256"/>
                              </a:cubicBezTo>
                              <a:cubicBezTo>
                                <a:pt x="408" y="162"/>
                                <a:pt x="251" y="77"/>
                                <a:pt x="92" y="0"/>
                              </a:cubicBezTo>
                              <a:cubicBezTo>
                                <a:pt x="55" y="102"/>
                                <a:pt x="24" y="215"/>
                                <a:pt x="0" y="332"/>
                              </a:cubicBezTo>
                              <a:lnTo>
                                <a:pt x="548" y="33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6BF453E" id="Group 19" o:spid="_x0000_s1026" style="position:absolute;margin-left:0;margin-top:477pt;width:612pt;height:225pt;z-index:-251656192;mso-position-horizontal-relative:page;mso-position-vertical-relative:margin;mso-height-relative:margin" coordorigin="125,48" coordsize="77652,28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">
              <v:shape id="Freeform 8" o:spid="_x0000_s1027" style="position:absolute;left:20138;top:48;width:57639;height:28118;visibility:visible;mso-wrap-style:square;v-text-anchor:top" coordsize="1917,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" path="m456,966v1461,,1461,,1461,c1917,,1917,,1917,,763,68,39,537,39,537,25,568,12,600,,634v159,77,316,162,467,256c467,890,463,917,456,966xe" fillcolor="#fff2cc [663]" stroked="f" strokecolor="#212120">
                <v:shadow color="#8c8682"/>
                <v:path arrowok="t" o:connecttype="custom" o:connectlocs="1371067,2811780;5763895,2811780;5763895,0;117262,1563070;0,1845413;1404141,2590563;1371067,2811780" o:connectangles="0,0,0,0,0,0,0"/>
              </v:shape>
              <v:shape id="Freeform 9" o:spid="_x0000_s1028" style="position:absolute;left:125;top:10499;width:20085;height:17665;visibility:visible;mso-wrap-style:square;v-text-anchor:top" coordsize="668,6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" path="m668,275c447,168,221,77,,,,607,,607,,607v576,,576,,576,c600,490,631,377,668,275xe" fillcolor="#fff2cc [663]" stroked="f" strokecolor="#212120">
                <v:shadow color="#8c8682"/>
                <v:path arrowok="t" o:connecttype="custom" o:connectlocs="2008505,800341;0,0;0,1766570;1731885,1766570;2008505,800341" o:connectangles="0,0,0,0,0"/>
              </v:shape>
              <v:shape id="Freeform 10" o:spid="_x0000_s1029" style="position:absolute;left:17433;top:18505;width:16809;height:9665;visibility:visible;mso-wrap-style:square;v-text-anchor:top" coordsize="559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" path="m548,332v7,-49,11,-76,11,-76c408,162,251,77,92,,55,102,24,215,,332r548,xe" fillcolor="#ffe599 [1303]" stroked="f" strokecolor="#212120">
                <v:shadow color="#8c8682"/>
                <v:path arrowok="t" o:connecttype="custom" o:connectlocs="1647769,966470;1680845,745230;276633,0;0,966470;1647769,966470" o:connectangles="0,0,0,0,0"/>
              </v:shape>
              <w10:wrap anchorx="page" anchory="margin"/>
            </v:group>
          </w:pict>
        </mc:Fallback>
      </mc:AlternateContent>
    </w:r>
    <w:hyperlink r:id="rId1" w:history="1">
      <w:r w:rsidRPr="00DA5292">
        <w:rPr>
          <w:rStyle w:val="Hyperlink"/>
        </w:rPr>
        <w:t>https://trinhansg.github.io</w:t>
      </w:r>
    </w:hyperlink>
  </w:p>
  <w:p w:rsidR="00A7007C" w:rsidRPr="00A55108" w:rsidRDefault="002F6D52" w:rsidP="00D027A4">
    <w:pPr>
      <w:pStyle w:val="Footer"/>
      <w:tabs>
        <w:tab w:val="right" w:pos="9360"/>
      </w:tabs>
      <w:ind w:left="0"/>
    </w:pPr>
    <w:hyperlink r:id="rId2" w:history="1">
      <w:r w:rsidR="00A7007C" w:rsidRPr="00F35509">
        <w:rPr>
          <w:rStyle w:val="Hyperlink"/>
        </w:rPr>
        <w:t>trinhansg2020@gmail.com</w:t>
      </w:r>
    </w:hyperlink>
    <w:r w:rsidR="00A7007C">
      <w:tab/>
    </w:r>
    <w:r w:rsidR="00A7007C" w:rsidRPr="00DA5292">
      <w:rPr>
        <w:color w:val="002060"/>
      </w:rPr>
      <w:t xml:space="preserve">Trang </w:t>
    </w:r>
    <w:r w:rsidR="00A7007C" w:rsidRPr="00DA5292">
      <w:rPr>
        <w:color w:val="002060"/>
      </w:rPr>
      <w:fldChar w:fldCharType="begin"/>
    </w:r>
    <w:r w:rsidR="00A7007C" w:rsidRPr="00DA5292">
      <w:rPr>
        <w:color w:val="002060"/>
      </w:rPr>
      <w:instrText xml:space="preserve"> PAGE   \* MERGEFORMAT </w:instrText>
    </w:r>
    <w:r w:rsidR="00A7007C" w:rsidRPr="00DA5292">
      <w:rPr>
        <w:color w:val="002060"/>
      </w:rPr>
      <w:fldChar w:fldCharType="separate"/>
    </w:r>
    <w:r w:rsidR="0057743F">
      <w:rPr>
        <w:noProof/>
        <w:color w:val="002060"/>
      </w:rPr>
      <w:t>4</w:t>
    </w:r>
    <w:r w:rsidR="00A7007C" w:rsidRPr="00DA5292">
      <w:rPr>
        <w:noProof/>
        <w:color w:val="002060"/>
      </w:rPr>
      <w:fldChar w:fldCharType="end"/>
    </w:r>
  </w:p>
  <w:p w:rsidR="00A7007C" w:rsidRPr="00E073C9" w:rsidRDefault="00A7007C" w:rsidP="00E41E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007C" w:rsidRDefault="002F6D52" w:rsidP="00E41E05">
    <w:pPr>
      <w:pStyle w:val="Footer"/>
    </w:pPr>
    <w:sdt>
      <w:sdtPr>
        <w:id w:val="1026603303"/>
        <w:temporary/>
        <w:showingPlcHdr/>
      </w:sdtPr>
      <w:sdtEndPr/>
      <w:sdtContent>
        <w:r w:rsidR="00A7007C">
          <w:t>5432 Any Street West</w:t>
        </w:r>
      </w:sdtContent>
    </w:sdt>
  </w:p>
  <w:p w:rsidR="00A7007C" w:rsidRDefault="002F6D52" w:rsidP="00E41E05">
    <w:pPr>
      <w:pStyle w:val="ContactInfo"/>
    </w:pPr>
    <w:sdt>
      <w:sdtPr>
        <w:id w:val="1603538516"/>
        <w:temporary/>
        <w:showingPlcHdr/>
      </w:sdtPr>
      <w:sdtEndPr/>
      <w:sdtContent>
        <w:r w:rsidR="00A7007C">
          <w:t>Townsville, State 54321 USA</w:t>
        </w:r>
      </w:sdtContent>
    </w:sdt>
  </w:p>
  <w:p w:rsidR="00A7007C" w:rsidRDefault="002F6D52" w:rsidP="00E41E05">
    <w:pPr>
      <w:pStyle w:val="Footer"/>
    </w:pPr>
    <w:sdt>
      <w:sdtPr>
        <w:id w:val="-66805329"/>
        <w:temporary/>
        <w:showingPlcHdr/>
      </w:sdtPr>
      <w:sdtEndPr/>
      <w:sdtContent>
        <w:r w:rsidR="00A7007C">
          <w:t>(543) 543-5432  (800) 543-5432</w:t>
        </w:r>
      </w:sdtContent>
    </w:sdt>
  </w:p>
  <w:p w:rsidR="00A7007C" w:rsidRDefault="002F6D52" w:rsidP="00E41E05">
    <w:pPr>
      <w:pStyle w:val="Footer"/>
    </w:pPr>
    <w:sdt>
      <w:sdtPr>
        <w:id w:val="93519291"/>
        <w:temporary/>
        <w:showingPlcHdr/>
      </w:sdtPr>
      <w:sdtEndPr/>
      <w:sdtContent>
        <w:r w:rsidR="00A7007C">
          <w:t>(543) 543-5433 fax</w:t>
        </w:r>
      </w:sdtContent>
    </w:sdt>
  </w:p>
  <w:p w:rsidR="00A7007C" w:rsidRPr="008B0076" w:rsidRDefault="002F6D52" w:rsidP="00E41E05">
    <w:pPr>
      <w:pStyle w:val="Footer"/>
    </w:pPr>
    <w:sdt>
      <w:sdtPr>
        <w:id w:val="1577717489"/>
        <w:temporary/>
        <w:showingPlcHdr/>
      </w:sdtPr>
      <w:sdtEndPr/>
      <w:sdtContent>
        <w:r w:rsidR="00A7007C">
          <w:t>www.yourwebsitehere.com</w:t>
        </w:r>
      </w:sdtContent>
    </w:sdt>
    <w:r w:rsidR="00A7007C" w:rsidRPr="0031278C">
      <w:rPr>
        <w:noProof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4B9B672E" wp14:editId="23D21C11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73000</wp14:pctPosVOffset>
                  </wp:positionV>
                </mc:Choice>
                <mc:Fallback>
                  <wp:positionV relativeFrom="page">
                    <wp:posOffset>7342505</wp:posOffset>
                  </wp:positionV>
                </mc:Fallback>
              </mc:AlternateContent>
              <wp:extent cx="7324344" cy="2514600"/>
              <wp:effectExtent l="0" t="0" r="7620" b="0"/>
              <wp:wrapNone/>
              <wp:docPr id="5" name="Group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24344" cy="2514600"/>
                        <a:chOff x="12540" y="4878"/>
                        <a:chExt cx="7765212" cy="2812164"/>
                      </a:xfrm>
                    </wpg:grpSpPr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2013857" y="4878"/>
                          <a:ext cx="5763895" cy="2811780"/>
                        </a:xfrm>
                        <a:custGeom>
                          <a:avLst/>
                          <a:gdLst>
                            <a:gd name="T0" fmla="*/ 456 w 1917"/>
                            <a:gd name="T1" fmla="*/ 966 h 966"/>
                            <a:gd name="T2" fmla="*/ 1917 w 1917"/>
                            <a:gd name="T3" fmla="*/ 966 h 966"/>
                            <a:gd name="T4" fmla="*/ 1917 w 1917"/>
                            <a:gd name="T5" fmla="*/ 0 h 966"/>
                            <a:gd name="T6" fmla="*/ 39 w 1917"/>
                            <a:gd name="T7" fmla="*/ 537 h 966"/>
                            <a:gd name="T8" fmla="*/ 0 w 1917"/>
                            <a:gd name="T9" fmla="*/ 634 h 966"/>
                            <a:gd name="T10" fmla="*/ 467 w 1917"/>
                            <a:gd name="T11" fmla="*/ 890 h 966"/>
                            <a:gd name="T12" fmla="*/ 456 w 1917"/>
                            <a:gd name="T13" fmla="*/ 966 h 9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917" h="966">
                              <a:moveTo>
                                <a:pt x="456" y="966"/>
                              </a:moveTo>
                              <a:cubicBezTo>
                                <a:pt x="1917" y="966"/>
                                <a:pt x="1917" y="966"/>
                                <a:pt x="1917" y="966"/>
                              </a:cubicBezTo>
                              <a:cubicBezTo>
                                <a:pt x="1917" y="0"/>
                                <a:pt x="1917" y="0"/>
                                <a:pt x="1917" y="0"/>
                              </a:cubicBezTo>
                              <a:cubicBezTo>
                                <a:pt x="763" y="68"/>
                                <a:pt x="39" y="537"/>
                                <a:pt x="39" y="537"/>
                              </a:cubicBezTo>
                              <a:cubicBezTo>
                                <a:pt x="25" y="568"/>
                                <a:pt x="12" y="600"/>
                                <a:pt x="0" y="634"/>
                              </a:cubicBezTo>
                              <a:cubicBezTo>
                                <a:pt x="159" y="711"/>
                                <a:pt x="316" y="796"/>
                                <a:pt x="467" y="890"/>
                              </a:cubicBezTo>
                              <a:cubicBezTo>
                                <a:pt x="467" y="890"/>
                                <a:pt x="463" y="917"/>
                                <a:pt x="456" y="96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Freeform 9"/>
                      <wps:cNvSpPr>
                        <a:spLocks/>
                      </wps:cNvSpPr>
                      <wps:spPr bwMode="auto">
                        <a:xfrm>
                          <a:off x="12540" y="1049907"/>
                          <a:ext cx="2008505" cy="1766570"/>
                        </a:xfrm>
                        <a:custGeom>
                          <a:avLst/>
                          <a:gdLst>
                            <a:gd name="T0" fmla="*/ 668 w 668"/>
                            <a:gd name="T1" fmla="*/ 275 h 607"/>
                            <a:gd name="T2" fmla="*/ 0 w 668"/>
                            <a:gd name="T3" fmla="*/ 0 h 607"/>
                            <a:gd name="T4" fmla="*/ 0 w 668"/>
                            <a:gd name="T5" fmla="*/ 607 h 607"/>
                            <a:gd name="T6" fmla="*/ 576 w 668"/>
                            <a:gd name="T7" fmla="*/ 607 h 607"/>
                            <a:gd name="T8" fmla="*/ 668 w 668"/>
                            <a:gd name="T9" fmla="*/ 275 h 60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68" h="607">
                              <a:moveTo>
                                <a:pt x="668" y="275"/>
                              </a:moveTo>
                              <a:cubicBezTo>
                                <a:pt x="447" y="168"/>
                                <a:pt x="221" y="77"/>
                                <a:pt x="0" y="0"/>
                              </a:cubicBezTo>
                              <a:cubicBezTo>
                                <a:pt x="0" y="607"/>
                                <a:pt x="0" y="607"/>
                                <a:pt x="0" y="607"/>
                              </a:cubicBezTo>
                              <a:cubicBezTo>
                                <a:pt x="576" y="607"/>
                                <a:pt x="576" y="607"/>
                                <a:pt x="576" y="607"/>
                              </a:cubicBezTo>
                              <a:cubicBezTo>
                                <a:pt x="600" y="490"/>
                                <a:pt x="631" y="377"/>
                                <a:pt x="668" y="27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10"/>
                      <wps:cNvSpPr>
                        <a:spLocks/>
                      </wps:cNvSpPr>
                      <wps:spPr bwMode="auto">
                        <a:xfrm>
                          <a:off x="1743367" y="1850572"/>
                          <a:ext cx="1680845" cy="966470"/>
                        </a:xfrm>
                        <a:custGeom>
                          <a:avLst/>
                          <a:gdLst>
                            <a:gd name="T0" fmla="*/ 548 w 559"/>
                            <a:gd name="T1" fmla="*/ 332 h 332"/>
                            <a:gd name="T2" fmla="*/ 559 w 559"/>
                            <a:gd name="T3" fmla="*/ 256 h 332"/>
                            <a:gd name="T4" fmla="*/ 92 w 559"/>
                            <a:gd name="T5" fmla="*/ 0 h 332"/>
                            <a:gd name="T6" fmla="*/ 0 w 559"/>
                            <a:gd name="T7" fmla="*/ 332 h 332"/>
                            <a:gd name="T8" fmla="*/ 548 w 559"/>
                            <a:gd name="T9" fmla="*/ 332 h 3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59" h="332">
                              <a:moveTo>
                                <a:pt x="548" y="332"/>
                              </a:moveTo>
                              <a:cubicBezTo>
                                <a:pt x="555" y="283"/>
                                <a:pt x="559" y="256"/>
                                <a:pt x="559" y="256"/>
                              </a:cubicBezTo>
                              <a:cubicBezTo>
                                <a:pt x="408" y="162"/>
                                <a:pt x="251" y="77"/>
                                <a:pt x="92" y="0"/>
                              </a:cubicBezTo>
                              <a:cubicBezTo>
                                <a:pt x="55" y="102"/>
                                <a:pt x="24" y="215"/>
                                <a:pt x="0" y="332"/>
                              </a:cubicBezTo>
                              <a:lnTo>
                                <a:pt x="548" y="33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E9FC2BA" id="Group 5" o:spid="_x0000_s1026" style="position:absolute;margin-left:0;margin-top:0;width:576.7pt;height:198pt;z-index:-251658240;mso-width-percent:950;mso-top-percent:730;mso-position-horizontal:center;mso-position-horizontal-relative:page;mso-position-vertical-relative:page;mso-width-percent:950;mso-top-percent:730;mso-height-relative:margin" coordorigin="125,48" coordsize="77652,28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">
              <v:shape id="Freeform 8" o:spid="_x0000_s1027" style="position:absolute;left:20138;top:48;width:57639;height:28118;visibility:visible;mso-wrap-style:square;v-text-anchor:top" coordsize="1917,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" path="m456,966v1461,,1461,,1461,c1917,,1917,,1917,,763,68,39,537,39,537,25,568,12,600,,634v159,77,316,162,467,256c467,890,463,917,456,966xe" fillcolor="#a5a5a5 [3206]" stroked="f" strokecolor="#212120">
                <v:shadow color="#8c8682"/>
                <v:path arrowok="t" o:connecttype="custom" o:connectlocs="1371067,2811780;5763895,2811780;5763895,0;117262,1563070;0,1845413;1404141,2590563;1371067,2811780" o:connectangles="0,0,0,0,0,0,0"/>
              </v:shape>
              <v:shape id="Freeform 9" o:spid="_x0000_s1028" style="position:absolute;left:125;top:10499;width:20085;height:17665;visibility:visible;mso-wrap-style:square;v-text-anchor:top" coordsize="668,6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" path="m668,275c447,168,221,77,,,,607,,607,,607v576,,576,,576,c600,490,631,377,668,275xe" fillcolor="#949494 [2886]" stroked="f" strokecolor="#212120">
                <v:shadow color="#8c8682"/>
                <v:path arrowok="t" o:connecttype="custom" o:connectlocs="2008505,800341;0,0;0,1766570;1731885,1766570;2008505,800341" o:connectangles="0,0,0,0,0"/>
              </v:shape>
              <v:shape id="Freeform 10" o:spid="_x0000_s1029" style="position:absolute;left:17433;top:18505;width:16809;height:9665;visibility:visible;mso-wrap-style:square;v-text-anchor:top" coordsize="559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" path="m548,332v7,-49,11,-76,11,-76c408,162,251,77,92,,55,102,24,215,,332r548,xe" fillcolor="#7b7b7b [2406]" stroked="f" strokecolor="#212120">
                <v:shadow color="#8c8682"/>
                <v:path arrowok="t" o:connecttype="custom" o:connectlocs="1647769,966470;1680845,745230;276633,0;0,966470;1647769,966470" o:connectangles="0,0,0,0,0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6D52" w:rsidRDefault="002F6D52" w:rsidP="00E41E05">
      <w:r>
        <w:separator/>
      </w:r>
    </w:p>
  </w:footnote>
  <w:footnote w:type="continuationSeparator" w:id="0">
    <w:p w:rsidR="002F6D52" w:rsidRDefault="002F6D52" w:rsidP="00E41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007C" w:rsidRDefault="00A7007C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1F30AD10" wp14:editId="296C077F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776210" cy="167703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210" cy="1677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007C" w:rsidRPr="00A62C23" w:rsidRDefault="00A7007C" w:rsidP="00E41E05">
    <w:pPr>
      <w:pStyle w:val="Header"/>
    </w:pPr>
    <w:r>
      <w:rPr>
        <w:noProof/>
      </w:rPr>
      <mc:AlternateContent>
        <mc:Choice Requires="wpg">
          <w:drawing>
            <wp:inline distT="0" distB="0" distL="0" distR="0" wp14:anchorId="37A92B66" wp14:editId="6FF2AB1D">
              <wp:extent cx="2057400" cy="1057275"/>
              <wp:effectExtent l="0" t="0" r="0" b="9525"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057400" cy="1057275"/>
                        <a:chOff x="0" y="0"/>
                        <a:chExt cx="2057400" cy="1057275"/>
                      </a:xfrm>
                    </wpg:grpSpPr>
                    <wpg:grpSp>
                      <wpg:cNvPr id="9" name="Group 9"/>
                      <wpg:cNvGrpSpPr/>
                      <wpg:grpSpPr>
                        <a:xfrm>
                          <a:off x="619125" y="0"/>
                          <a:ext cx="788760" cy="558800"/>
                          <a:chOff x="0" y="0"/>
                          <a:chExt cx="788851" cy="558800"/>
                        </a:xfrm>
                      </wpg:grpSpPr>
                      <wps:wsp>
                        <wps:cNvPr id="6" name="Freeform 13"/>
                        <wps:cNvSpPr>
                          <a:spLocks/>
                        </wps:cNvSpPr>
                        <wps:spPr bwMode="auto">
                          <a:xfrm>
                            <a:off x="448491" y="32657"/>
                            <a:ext cx="340360" cy="478155"/>
                          </a:xfrm>
                          <a:custGeom>
                            <a:avLst/>
                            <a:gdLst>
                              <a:gd name="T0" fmla="*/ 126 w 144"/>
                              <a:gd name="T1" fmla="*/ 0 h 202"/>
                              <a:gd name="T2" fmla="*/ 0 w 144"/>
                              <a:gd name="T3" fmla="*/ 45 h 202"/>
                              <a:gd name="T4" fmla="*/ 42 w 144"/>
                              <a:gd name="T5" fmla="*/ 162 h 202"/>
                              <a:gd name="T6" fmla="*/ 9 w 144"/>
                              <a:gd name="T7" fmla="*/ 191 h 202"/>
                              <a:gd name="T8" fmla="*/ 115 w 144"/>
                              <a:gd name="T9" fmla="*/ 195 h 202"/>
                              <a:gd name="T10" fmla="*/ 126 w 144"/>
                              <a:gd name="T11" fmla="*/ 0 h 2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44" h="202">
                                <a:moveTo>
                                  <a:pt x="126" y="0"/>
                                </a:moveTo>
                                <a:cubicBezTo>
                                  <a:pt x="66" y="7"/>
                                  <a:pt x="23" y="30"/>
                                  <a:pt x="0" y="45"/>
                                </a:cubicBezTo>
                                <a:cubicBezTo>
                                  <a:pt x="14" y="77"/>
                                  <a:pt x="31" y="120"/>
                                  <a:pt x="42" y="162"/>
                                </a:cubicBezTo>
                                <a:cubicBezTo>
                                  <a:pt x="42" y="162"/>
                                  <a:pt x="28" y="177"/>
                                  <a:pt x="9" y="191"/>
                                </a:cubicBezTo>
                                <a:cubicBezTo>
                                  <a:pt x="62" y="202"/>
                                  <a:pt x="115" y="195"/>
                                  <a:pt x="115" y="195"/>
                                </a:cubicBezTo>
                                <a:cubicBezTo>
                                  <a:pt x="144" y="106"/>
                                  <a:pt x="126" y="0"/>
                                  <a:pt x="126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21212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75615" cy="558800"/>
                          </a:xfrm>
                          <a:custGeom>
                            <a:avLst/>
                            <a:gdLst>
                              <a:gd name="T0" fmla="*/ 173 w 201"/>
                              <a:gd name="T1" fmla="*/ 74 h 236"/>
                              <a:gd name="T2" fmla="*/ 192 w 201"/>
                              <a:gd name="T3" fmla="*/ 60 h 236"/>
                              <a:gd name="T4" fmla="*/ 166 w 201"/>
                              <a:gd name="T5" fmla="*/ 7 h 236"/>
                              <a:gd name="T6" fmla="*/ 0 w 201"/>
                              <a:gd name="T7" fmla="*/ 62 h 236"/>
                              <a:gd name="T8" fmla="*/ 134 w 201"/>
                              <a:gd name="T9" fmla="*/ 236 h 236"/>
                              <a:gd name="T10" fmla="*/ 201 w 201"/>
                              <a:gd name="T11" fmla="*/ 206 h 236"/>
                              <a:gd name="T12" fmla="*/ 183 w 201"/>
                              <a:gd name="T13" fmla="*/ 202 h 236"/>
                              <a:gd name="T14" fmla="*/ 173 w 201"/>
                              <a:gd name="T15" fmla="*/ 74 h 2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01" h="236">
                                <a:moveTo>
                                  <a:pt x="173" y="74"/>
                                </a:moveTo>
                                <a:cubicBezTo>
                                  <a:pt x="173" y="74"/>
                                  <a:pt x="180" y="68"/>
                                  <a:pt x="192" y="60"/>
                                </a:cubicBezTo>
                                <a:cubicBezTo>
                                  <a:pt x="178" y="28"/>
                                  <a:pt x="166" y="7"/>
                                  <a:pt x="166" y="7"/>
                                </a:cubicBezTo>
                                <a:cubicBezTo>
                                  <a:pt x="76" y="0"/>
                                  <a:pt x="0" y="62"/>
                                  <a:pt x="0" y="62"/>
                                </a:cubicBezTo>
                                <a:cubicBezTo>
                                  <a:pt x="62" y="183"/>
                                  <a:pt x="134" y="236"/>
                                  <a:pt x="134" y="236"/>
                                </a:cubicBezTo>
                                <a:cubicBezTo>
                                  <a:pt x="157" y="235"/>
                                  <a:pt x="182" y="221"/>
                                  <a:pt x="201" y="206"/>
                                </a:cubicBezTo>
                                <a:cubicBezTo>
                                  <a:pt x="195" y="205"/>
                                  <a:pt x="189" y="204"/>
                                  <a:pt x="183" y="202"/>
                                </a:cubicBezTo>
                                <a:cubicBezTo>
                                  <a:pt x="183" y="202"/>
                                  <a:pt x="162" y="121"/>
                                  <a:pt x="173" y="7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21212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5"/>
                        <wps:cNvSpPr>
                          <a:spLocks/>
                        </wps:cNvSpPr>
                        <wps:spPr bwMode="auto">
                          <a:xfrm>
                            <a:off x="381000" y="141514"/>
                            <a:ext cx="170180" cy="345440"/>
                          </a:xfrm>
                          <a:custGeom>
                            <a:avLst/>
                            <a:gdLst>
                              <a:gd name="T0" fmla="*/ 72 w 72"/>
                              <a:gd name="T1" fmla="*/ 117 h 146"/>
                              <a:gd name="T2" fmla="*/ 30 w 72"/>
                              <a:gd name="T3" fmla="*/ 0 h 146"/>
                              <a:gd name="T4" fmla="*/ 11 w 72"/>
                              <a:gd name="T5" fmla="*/ 14 h 146"/>
                              <a:gd name="T6" fmla="*/ 21 w 72"/>
                              <a:gd name="T7" fmla="*/ 142 h 146"/>
                              <a:gd name="T8" fmla="*/ 39 w 72"/>
                              <a:gd name="T9" fmla="*/ 146 h 146"/>
                              <a:gd name="T10" fmla="*/ 72 w 72"/>
                              <a:gd name="T11" fmla="*/ 117 h 1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146">
                                <a:moveTo>
                                  <a:pt x="72" y="117"/>
                                </a:moveTo>
                                <a:cubicBezTo>
                                  <a:pt x="61" y="75"/>
                                  <a:pt x="44" y="32"/>
                                  <a:pt x="30" y="0"/>
                                </a:cubicBezTo>
                                <a:cubicBezTo>
                                  <a:pt x="18" y="8"/>
                                  <a:pt x="11" y="14"/>
                                  <a:pt x="11" y="14"/>
                                </a:cubicBezTo>
                                <a:cubicBezTo>
                                  <a:pt x="0" y="61"/>
                                  <a:pt x="21" y="142"/>
                                  <a:pt x="21" y="142"/>
                                </a:cubicBezTo>
                                <a:cubicBezTo>
                                  <a:pt x="27" y="144"/>
                                  <a:pt x="33" y="145"/>
                                  <a:pt x="39" y="146"/>
                                </a:cubicBezTo>
                                <a:cubicBezTo>
                                  <a:pt x="58" y="132"/>
                                  <a:pt x="72" y="117"/>
                                  <a:pt x="72" y="11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21212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4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0" y="714375"/>
                          <a:ext cx="20574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A7007C" w:rsidRPr="001439FF" w:rsidRDefault="00A7007C" w:rsidP="00E41E05">
                            <w:pPr>
                              <w:pStyle w:val="Logo"/>
                              <w:rPr>
                                <w:lang w:val="en"/>
                              </w:rPr>
                            </w:pPr>
                            <w:r w:rsidRPr="001439FF">
                              <w:rPr>
                                <w:lang w:val="en"/>
                              </w:rPr>
                              <w:t>Financial Consultation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37A92B66" id="Group 2" o:spid="_x0000_s1026" style="width:162pt;height:83.25pt;mso-position-horizontal-relative:char;mso-position-vertical-relative:line" coordsize="20574,10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">
              <v:group id="Group 9" o:spid="_x0000_s1027" style="position:absolute;left:6191;width:7887;height:5588" coordsize="7888,55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<v:shape id="Freeform 13" o:spid="_x0000_s1028" style="position:absolute;left:4484;top:326;width:3404;height:4782;visibility:visible;mso-wrap-style:square;v-text-anchor:top" coordsize="144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" path="m126,c66,7,23,30,,45v14,32,31,75,42,117c42,162,28,177,9,191v53,11,106,4,106,4c144,106,126,,126,xe" fillcolor="#ffc000 [3207]" stroked="f" strokecolor="#212120">
                  <v:shadow color="#8c8682"/>
                  <v:path arrowok="t" o:connecttype="custom" o:connectlocs="297815,0;0,106520;99272,383471;21273,452117;271815,461585;297815,0" o:connectangles="0,0,0,0,0,0"/>
                </v:shape>
                <v:shape id="Freeform 14" o:spid="_x0000_s1029" style="position:absolute;width:4756;height:5588;visibility:visible;mso-wrap-style:square;v-text-anchor:top" coordsize="201,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" path="m173,74v,,7,-6,19,-14c178,28,166,7,166,7,76,,,62,,62,62,183,134,236,134,236v23,-1,48,-15,67,-30c195,205,189,204,183,202v,,-21,-81,-10,-128xe" fillcolor="#4472c4 [3204]" stroked="f" strokecolor="#212120">
                  <v:shadow color="#8c8682"/>
                  <v:path arrowok="t" o:connecttype="custom" o:connectlocs="409360,175217;454319,142068;392796,16575;0,146803;317077,558800;475615,487766;433023,478295;409360,175217" o:connectangles="0,0,0,0,0,0,0,0"/>
                </v:shape>
                <v:shape id="Freeform 15" o:spid="_x0000_s1030" style="position:absolute;left:3810;top:1415;width:1701;height:3454;visibility:visible;mso-wrap-style:square;v-text-anchor:top" coordsize="72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" path="m72,117c61,75,44,32,30,,18,8,11,14,11,14,,61,21,142,21,142v6,2,12,3,18,4c58,132,72,117,72,117xe" fillcolor="#2f5496 [2404]" stroked="f" strokecolor="#212120">
                  <v:shadow color="#8c8682"/>
                  <v:path arrowok="t" o:connecttype="custom" o:connectlocs="170180,276825;70908,0;26000,33124;49636,335976;92181,345440;170180,276825" o:connectangles="0,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31" type="#_x0000_t202" style="position:absolute;top:7143;width:2057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" filled="f" fillcolor="#fffffe" stroked="f" strokecolor="#212120" insetpen="t">
                <v:textbox inset="2.88pt,2.88pt,2.88pt,2.88pt">
                  <w:txbxContent>
                    <w:p w:rsidR="00A7007C" w:rsidRPr="001439FF" w:rsidRDefault="00A7007C" w:rsidP="00E41E05">
                      <w:pPr>
                        <w:pStyle w:val="Logo"/>
                        <w:rPr>
                          <w:lang w:val="en"/>
                        </w:rPr>
                      </w:pPr>
                      <w:r w:rsidRPr="001439FF">
                        <w:rPr>
                          <w:lang w:val="en"/>
                        </w:rPr>
                        <w:t>Financial Consultation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A3296"/>
    <w:multiLevelType w:val="hybridMultilevel"/>
    <w:tmpl w:val="CF8CB9D4"/>
    <w:lvl w:ilvl="0" w:tplc="B270241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64140C"/>
    <w:multiLevelType w:val="hybridMultilevel"/>
    <w:tmpl w:val="7A48AED0"/>
    <w:lvl w:ilvl="0" w:tplc="B270241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E71862"/>
    <w:multiLevelType w:val="hybridMultilevel"/>
    <w:tmpl w:val="322C2224"/>
    <w:lvl w:ilvl="0" w:tplc="B27024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7516B4"/>
    <w:multiLevelType w:val="hybridMultilevel"/>
    <w:tmpl w:val="987C6AF2"/>
    <w:lvl w:ilvl="0" w:tplc="DE74845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75C04"/>
    <w:multiLevelType w:val="hybridMultilevel"/>
    <w:tmpl w:val="87EAB1A8"/>
    <w:lvl w:ilvl="0" w:tplc="389AF5D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389AF5D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55561E7"/>
    <w:multiLevelType w:val="hybridMultilevel"/>
    <w:tmpl w:val="49524B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9119CF"/>
    <w:multiLevelType w:val="hybridMultilevel"/>
    <w:tmpl w:val="BB9854E6"/>
    <w:lvl w:ilvl="0" w:tplc="B270241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081732F"/>
    <w:multiLevelType w:val="hybridMultilevel"/>
    <w:tmpl w:val="25A23CFE"/>
    <w:lvl w:ilvl="0" w:tplc="B270241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6F03FB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6BAA35EF"/>
    <w:multiLevelType w:val="hybridMultilevel"/>
    <w:tmpl w:val="A8124CE4"/>
    <w:lvl w:ilvl="0" w:tplc="B2702414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389AF5D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6"/>
  </w:num>
  <w:num w:numId="7">
    <w:abstractNumId w:val="7"/>
  </w:num>
  <w:num w:numId="8">
    <w:abstractNumId w:val="9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jS3sLQwNzO0MLVU0lEKTi0uzszPAykwrAUAjX5gGiwAAAA="/>
  </w:docVars>
  <w:rsids>
    <w:rsidRoot w:val="008A5634"/>
    <w:rsid w:val="0007093F"/>
    <w:rsid w:val="00087BFC"/>
    <w:rsid w:val="000A4F1B"/>
    <w:rsid w:val="001916E5"/>
    <w:rsid w:val="001E2620"/>
    <w:rsid w:val="001F7852"/>
    <w:rsid w:val="00274ECB"/>
    <w:rsid w:val="002830B9"/>
    <w:rsid w:val="0029279A"/>
    <w:rsid w:val="002B1CF3"/>
    <w:rsid w:val="002B5E40"/>
    <w:rsid w:val="002F167B"/>
    <w:rsid w:val="002F6D52"/>
    <w:rsid w:val="0030075A"/>
    <w:rsid w:val="00323F53"/>
    <w:rsid w:val="003628B1"/>
    <w:rsid w:val="00367263"/>
    <w:rsid w:val="003750EE"/>
    <w:rsid w:val="00393D62"/>
    <w:rsid w:val="00492C58"/>
    <w:rsid w:val="004F3DF7"/>
    <w:rsid w:val="0057743F"/>
    <w:rsid w:val="005E22B5"/>
    <w:rsid w:val="00637A70"/>
    <w:rsid w:val="00672739"/>
    <w:rsid w:val="00685A14"/>
    <w:rsid w:val="00696C9A"/>
    <w:rsid w:val="006B308A"/>
    <w:rsid w:val="0076545A"/>
    <w:rsid w:val="008A5634"/>
    <w:rsid w:val="008B04FC"/>
    <w:rsid w:val="008E72B6"/>
    <w:rsid w:val="0098358E"/>
    <w:rsid w:val="009B0672"/>
    <w:rsid w:val="00A7007C"/>
    <w:rsid w:val="00A738A8"/>
    <w:rsid w:val="00A86D80"/>
    <w:rsid w:val="00AA555B"/>
    <w:rsid w:val="00AC0CA8"/>
    <w:rsid w:val="00B55023"/>
    <w:rsid w:val="00C8066B"/>
    <w:rsid w:val="00C81868"/>
    <w:rsid w:val="00C837A7"/>
    <w:rsid w:val="00C855E0"/>
    <w:rsid w:val="00CC3518"/>
    <w:rsid w:val="00CE1C9D"/>
    <w:rsid w:val="00D027A4"/>
    <w:rsid w:val="00DA5292"/>
    <w:rsid w:val="00DC0F86"/>
    <w:rsid w:val="00E07CB7"/>
    <w:rsid w:val="00E14BDA"/>
    <w:rsid w:val="00E3356C"/>
    <w:rsid w:val="00E41E05"/>
    <w:rsid w:val="00E80BFA"/>
    <w:rsid w:val="00E81F69"/>
    <w:rsid w:val="00E9496C"/>
    <w:rsid w:val="00ED1374"/>
    <w:rsid w:val="00EF3270"/>
    <w:rsid w:val="00F10EC5"/>
    <w:rsid w:val="00F610EE"/>
    <w:rsid w:val="00FE71EB"/>
    <w:rsid w:val="00FF0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D64C09"/>
  <w15:docId w15:val="{E1939094-3B2E-4DDC-8563-9C8911F32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5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1E05"/>
    <w:pPr>
      <w:spacing w:after="0"/>
    </w:pPr>
    <w:rPr>
      <w:rFonts w:ascii="Times New Roman" w:hAnsi="Times New Roman" w:cs="Times New Roman"/>
      <w:color w:val="000000" w:themeColor="text1"/>
      <w:sz w:val="28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71EB"/>
    <w:pPr>
      <w:keepNext/>
      <w:keepLines/>
      <w:numPr>
        <w:numId w:val="1"/>
      </w:numPr>
      <w:spacing w:before="120" w:after="120"/>
      <w:outlineLvl w:val="0"/>
    </w:pPr>
    <w:rPr>
      <w:rFonts w:eastAsiaTheme="majorEastAsia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E71EB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E71EB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E71EB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E71EB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71EB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  <w:szCs w:val="2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71EB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Cs w:val="28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E71EB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E71EB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A5634"/>
    <w:pPr>
      <w:contextualSpacing/>
      <w:jc w:val="right"/>
    </w:pPr>
    <w:rPr>
      <w:color w:val="4472C4" w:themeColor="accent1"/>
      <w:spacing w:val="30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8A5634"/>
    <w:rPr>
      <w:color w:val="4472C4" w:themeColor="accent1"/>
      <w:spacing w:val="30"/>
      <w:sz w:val="32"/>
      <w:szCs w:val="24"/>
    </w:rPr>
  </w:style>
  <w:style w:type="paragraph" w:styleId="Footer">
    <w:name w:val="footer"/>
    <w:basedOn w:val="Normal"/>
    <w:link w:val="FooterChar"/>
    <w:uiPriority w:val="99"/>
    <w:rsid w:val="008A5634"/>
    <w:pPr>
      <w:spacing w:line="280" w:lineRule="exact"/>
      <w:ind w:left="648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8A5634"/>
    <w:rPr>
      <w:color w:val="000000" w:themeColor="text1"/>
      <w:sz w:val="20"/>
      <w:szCs w:val="24"/>
    </w:rPr>
  </w:style>
  <w:style w:type="paragraph" w:customStyle="1" w:styleId="ContactInfo">
    <w:name w:val="Contact Info"/>
    <w:basedOn w:val="Normal"/>
    <w:uiPriority w:val="3"/>
    <w:qFormat/>
    <w:rsid w:val="008A5634"/>
    <w:pPr>
      <w:spacing w:after="80" w:line="280" w:lineRule="exact"/>
      <w:ind w:left="6480"/>
      <w:contextualSpacing/>
    </w:pPr>
    <w:rPr>
      <w:sz w:val="20"/>
      <w:szCs w:val="18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8A5634"/>
  </w:style>
  <w:style w:type="character" w:customStyle="1" w:styleId="SalutationChar">
    <w:name w:val="Salutation Char"/>
    <w:basedOn w:val="DefaultParagraphFont"/>
    <w:link w:val="Salutation"/>
    <w:uiPriority w:val="5"/>
    <w:rsid w:val="008A5634"/>
    <w:rPr>
      <w:color w:val="000000" w:themeColor="text1"/>
      <w:sz w:val="24"/>
      <w:szCs w:val="24"/>
    </w:rPr>
  </w:style>
  <w:style w:type="paragraph" w:customStyle="1" w:styleId="Logo">
    <w:name w:val="Logo"/>
    <w:basedOn w:val="Normal"/>
    <w:link w:val="LogoChar"/>
    <w:uiPriority w:val="3"/>
    <w:qFormat/>
    <w:rsid w:val="008A5634"/>
    <w:pPr>
      <w:spacing w:line="240" w:lineRule="auto"/>
    </w:pPr>
    <w:rPr>
      <w:rFonts w:asciiTheme="majorHAnsi" w:hAnsiTheme="majorHAnsi"/>
      <w:color w:val="292929" w:themeColor="accent3" w:themeShade="40"/>
      <w:spacing w:val="20"/>
      <w:sz w:val="26"/>
    </w:rPr>
  </w:style>
  <w:style w:type="character" w:customStyle="1" w:styleId="LogoChar">
    <w:name w:val="Logo Char"/>
    <w:basedOn w:val="DefaultParagraphFont"/>
    <w:link w:val="Logo"/>
    <w:uiPriority w:val="3"/>
    <w:rsid w:val="008A5634"/>
    <w:rPr>
      <w:rFonts w:asciiTheme="majorHAnsi" w:hAnsiTheme="majorHAnsi"/>
      <w:color w:val="292929" w:themeColor="accent3" w:themeShade="40"/>
      <w:spacing w:val="20"/>
      <w:sz w:val="26"/>
      <w:szCs w:val="24"/>
    </w:rPr>
  </w:style>
  <w:style w:type="paragraph" w:styleId="NoSpacing">
    <w:name w:val="No Spacing"/>
    <w:link w:val="NoSpacingChar"/>
    <w:uiPriority w:val="1"/>
    <w:qFormat/>
    <w:rsid w:val="00A86D8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86D80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E71EB"/>
    <w:rPr>
      <w:rFonts w:ascii="Times New Roman" w:eastAsiaTheme="majorEastAsia" w:hAnsi="Times New Roman" w:cs="Times New Roman"/>
      <w:b/>
      <w:bCs/>
      <w:color w:val="000000" w:themeColor="text1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E71E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E71E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E71EB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E71EB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71EB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71EB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E71E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E71E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odyText">
    <w:name w:val="Body Text"/>
    <w:basedOn w:val="Normal"/>
    <w:link w:val="BodyTextChar"/>
    <w:unhideWhenUsed/>
    <w:qFormat/>
    <w:rsid w:val="00C837A7"/>
    <w:pPr>
      <w:ind w:firstLine="720"/>
      <w:jc w:val="both"/>
    </w:pPr>
    <w:rPr>
      <w:color w:val="002060"/>
    </w:rPr>
  </w:style>
  <w:style w:type="character" w:customStyle="1" w:styleId="BodyTextChar">
    <w:name w:val="Body Text Char"/>
    <w:basedOn w:val="DefaultParagraphFont"/>
    <w:link w:val="BodyText"/>
    <w:rsid w:val="00C837A7"/>
    <w:rPr>
      <w:rFonts w:ascii="Times New Roman" w:hAnsi="Times New Roman" w:cs="Times New Roman"/>
      <w:color w:val="002060"/>
      <w:sz w:val="28"/>
      <w:szCs w:val="24"/>
    </w:rPr>
  </w:style>
  <w:style w:type="table" w:customStyle="1" w:styleId="GridTable4-Accent21">
    <w:name w:val="Grid Table 4 - Accent 21"/>
    <w:basedOn w:val="TableNormal"/>
    <w:uiPriority w:val="49"/>
    <w:rsid w:val="0030075A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3007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27A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7A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830B9"/>
    <w:pPr>
      <w:spacing w:before="100" w:beforeAutospacing="1" w:after="100" w:afterAutospacing="1" w:line="240" w:lineRule="auto"/>
    </w:pPr>
    <w:rPr>
      <w:rFonts w:eastAsia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85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python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atplotlib.org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trinhansg2020@gmail.com" TargetMode="External"/><Relationship Id="rId1" Type="http://schemas.openxmlformats.org/officeDocument/2006/relationships/hyperlink" Target="https://trinhansg.github.io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F71B1B-AD78-4007-9A0F-3B790B6C8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707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ung Phan</dc:creator>
  <cp:lastModifiedBy>Trung Phan</cp:lastModifiedBy>
  <cp:revision>4</cp:revision>
  <dcterms:created xsi:type="dcterms:W3CDTF">2020-08-25T15:51:00Z</dcterms:created>
  <dcterms:modified xsi:type="dcterms:W3CDTF">2021-01-05T12:08:00Z</dcterms:modified>
</cp:coreProperties>
</file>